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CCFBD" w14:textId="77777777" w:rsidR="003012F2" w:rsidRDefault="003012F2">
      <w:pPr>
        <w:contextualSpacing/>
        <w:rPr>
          <w:rFonts w:ascii="Calibri" w:hAnsi="Calibri" w:cs="Calibri"/>
          <w:sz w:val="18"/>
          <w:szCs w:val="18"/>
          <w:lang w:val="pt-BR"/>
        </w:rPr>
      </w:pPr>
    </w:p>
    <w:p w14:paraId="61CCCFBE" w14:textId="156E44B3" w:rsidR="003012F2" w:rsidRDefault="00186A7C" w:rsidP="002020E3">
      <w:pPr>
        <w:spacing w:after="60"/>
        <w:ind w:left="-360"/>
        <w:contextualSpacing/>
        <w:jc w:val="both"/>
        <w:rPr>
          <w:rFonts w:ascii="Calibri" w:hAnsi="Calibri" w:cs="Calibri"/>
          <w:sz w:val="18"/>
          <w:szCs w:val="18"/>
          <w:lang w:val="pt-BR"/>
        </w:rPr>
      </w:pPr>
      <w:r>
        <w:rPr>
          <w:rFonts w:ascii="Calibri" w:hAnsi="Calibri" w:cs="Calibri"/>
          <w:sz w:val="18"/>
          <w:szCs w:val="18"/>
          <w:lang w:val="pt-BR"/>
        </w:rPr>
        <w:t xml:space="preserve">Este </w:t>
      </w:r>
      <w:r w:rsidR="00C35473">
        <w:rPr>
          <w:rFonts w:ascii="Calibri" w:hAnsi="Calibri" w:cs="Calibri"/>
          <w:sz w:val="18"/>
          <w:szCs w:val="18"/>
          <w:lang w:val="pt-BR"/>
        </w:rPr>
        <w:t xml:space="preserve">formulário </w:t>
      </w:r>
      <w:r>
        <w:rPr>
          <w:rFonts w:ascii="Calibri" w:hAnsi="Calibri" w:cs="Calibri"/>
          <w:sz w:val="18"/>
          <w:szCs w:val="18"/>
          <w:lang w:val="pt-BR"/>
        </w:rPr>
        <w:t xml:space="preserve">foi desenvolvido com o objetivo de coletar as informações necessárias para determinar </w:t>
      </w:r>
      <w:r w:rsidR="002654FA">
        <w:rPr>
          <w:rFonts w:ascii="Calibri" w:hAnsi="Calibri" w:cs="Calibri"/>
          <w:sz w:val="18"/>
          <w:szCs w:val="18"/>
          <w:lang w:val="pt-BR"/>
        </w:rPr>
        <w:t>o escopo de certificação pretendido</w:t>
      </w:r>
      <w:r>
        <w:rPr>
          <w:rFonts w:ascii="Calibri" w:hAnsi="Calibri" w:cs="Calibri"/>
          <w:sz w:val="18"/>
          <w:szCs w:val="18"/>
          <w:lang w:val="pt-BR"/>
        </w:rPr>
        <w:t xml:space="preserve"> de sua organização para quaisquer dos serviços aplicáveis/desejados. </w:t>
      </w:r>
      <w:r w:rsidR="00C35473">
        <w:rPr>
          <w:rFonts w:ascii="Calibri" w:hAnsi="Calibri" w:cs="Calibri"/>
          <w:sz w:val="18"/>
          <w:szCs w:val="18"/>
          <w:lang w:val="pt-BR"/>
        </w:rPr>
        <w:t xml:space="preserve">Por favor, preencha esse formulário com a melhor informação disponível. </w:t>
      </w:r>
      <w:r>
        <w:rPr>
          <w:rFonts w:ascii="Calibri" w:hAnsi="Calibri" w:cs="Calibri"/>
          <w:sz w:val="18"/>
          <w:szCs w:val="18"/>
          <w:lang w:val="pt-BR"/>
        </w:rPr>
        <w:t xml:space="preserve">Assim que recebermos este documento preenchido, nossa equipe entrará em contato a fim de obter informações adicionais, caso existam dúvidas, ou enviará diretamente uma proposta. Não há custo na elaboração da </w:t>
      </w:r>
      <w:r w:rsidR="00A64B79">
        <w:rPr>
          <w:rFonts w:ascii="Calibri" w:hAnsi="Calibri" w:cs="Calibri"/>
          <w:sz w:val="18"/>
          <w:szCs w:val="18"/>
          <w:lang w:val="pt-BR"/>
        </w:rPr>
        <w:t>proposta</w:t>
      </w:r>
      <w:r>
        <w:rPr>
          <w:rFonts w:ascii="Calibri" w:hAnsi="Calibri" w:cs="Calibri"/>
          <w:sz w:val="18"/>
          <w:szCs w:val="18"/>
          <w:lang w:val="pt-BR"/>
        </w:rPr>
        <w:t>, assim como nenhuma obrigação de que os serviços sejam contratados.</w:t>
      </w:r>
    </w:p>
    <w:p w14:paraId="61CCCFBF" w14:textId="77777777" w:rsidR="003012F2" w:rsidRDefault="003012F2">
      <w:pPr>
        <w:spacing w:after="60"/>
        <w:ind w:left="-3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61CCCFC0" w14:textId="662F2A5E" w:rsidR="003012F2" w:rsidRDefault="00186A7C">
      <w:pPr>
        <w:spacing w:after="60"/>
        <w:ind w:left="-360"/>
        <w:contextualSpacing/>
        <w:jc w:val="center"/>
        <w:rPr>
          <w:rFonts w:ascii="Calibri" w:hAnsi="Calibri" w:cs="Calibri"/>
          <w:b/>
          <w:szCs w:val="18"/>
          <w:lang w:val="pt-BR"/>
        </w:rPr>
      </w:pPr>
      <w:r>
        <w:rPr>
          <w:rFonts w:ascii="Calibri" w:hAnsi="Calibri" w:cs="Calibri"/>
          <w:b/>
          <w:szCs w:val="18"/>
          <w:lang w:val="pt-BR"/>
        </w:rPr>
        <w:t>Todas as informações inseridas neste documento são consideradas confidenciais</w:t>
      </w:r>
      <w:r w:rsidR="00244DF1">
        <w:rPr>
          <w:rFonts w:ascii="Calibri" w:hAnsi="Calibri" w:cs="Calibri"/>
          <w:b/>
          <w:szCs w:val="18"/>
          <w:lang w:val="pt-BR"/>
        </w:rPr>
        <w:t>.</w:t>
      </w:r>
    </w:p>
    <w:p w14:paraId="61CCCFC1" w14:textId="77777777" w:rsidR="003012F2" w:rsidRDefault="003012F2">
      <w:pPr>
        <w:spacing w:after="60"/>
        <w:contextualSpacing/>
        <w:rPr>
          <w:rFonts w:ascii="Calibri" w:hAnsi="Calibri" w:cs="Calibri"/>
          <w:sz w:val="18"/>
          <w:szCs w:val="18"/>
          <w:lang w:val="pt-BR"/>
        </w:rPr>
      </w:pPr>
    </w:p>
    <w:tbl>
      <w:tblPr>
        <w:tblW w:w="10643" w:type="dxa"/>
        <w:tblInd w:w="-72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8"/>
        <w:gridCol w:w="3091"/>
        <w:gridCol w:w="750"/>
        <w:gridCol w:w="1044"/>
        <w:gridCol w:w="134"/>
        <w:gridCol w:w="510"/>
        <w:gridCol w:w="1276"/>
        <w:gridCol w:w="3260"/>
      </w:tblGrid>
      <w:tr w:rsidR="003012F2" w:rsidRPr="00202D73" w14:paraId="61CCCFC3" w14:textId="77777777" w:rsidTr="002020E3">
        <w:trPr>
          <w:trHeight w:val="258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2" w14:textId="426C9DB9" w:rsidR="003012F2" w:rsidRPr="000B4EBA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szCs w:val="18"/>
                <w:shd w:val="clear" w:color="auto" w:fill="78A22F"/>
                <w:lang w:val="pt-BR"/>
              </w:rPr>
              <w:t>SEÇÃO 1: INFORMAÇÕES SOBRE A EMPRESA</w:t>
            </w:r>
          </w:p>
        </w:tc>
      </w:tr>
      <w:tr w:rsidR="003012F2" w14:paraId="61CCCFC5" w14:textId="77777777" w:rsidTr="002020E3">
        <w:trPr>
          <w:trHeight w:val="279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4" w14:textId="424E3FAC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1. NOME </w:t>
            </w:r>
            <w:r w:rsidR="002D3839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E 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NDEREÇO</w:t>
            </w:r>
          </w:p>
        </w:tc>
      </w:tr>
      <w:tr w:rsidR="003012F2" w:rsidRPr="00202D73" w14:paraId="61CCCFC7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6" w14:textId="07B2C0C6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  <w:t>Razão Social do Detentor do Certificado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(tal qual deverá constar no contrato de certificação): 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0" w:name="Texto1"/>
            <w:r w:rsidR="002457C9" w:rsidRPr="002020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0"/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t> </w:t>
            </w:r>
          </w:p>
        </w:tc>
      </w:tr>
      <w:tr w:rsidR="003012F2" w:rsidRPr="00202D73" w14:paraId="61CCCFC9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8" w14:textId="0AAB439E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Constituição legal da empresa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(por exemplo, Ltda., S.A., </w:t>
            </w:r>
            <w:r w:rsidR="00034287">
              <w:rPr>
                <w:rFonts w:ascii="Calibri" w:hAnsi="Calibri" w:cs="Calibri"/>
                <w:sz w:val="18"/>
                <w:szCs w:val="18"/>
                <w:lang w:val="pt-BR"/>
              </w:rPr>
              <w:t xml:space="preserve">ME, </w:t>
            </w:r>
            <w:r w:rsidR="00FC6FFB">
              <w:rPr>
                <w:rFonts w:ascii="Calibri" w:hAnsi="Calibri" w:cs="Calibri"/>
                <w:sz w:val="18"/>
                <w:szCs w:val="18"/>
                <w:lang w:val="pt-BR"/>
              </w:rPr>
              <w:t>Eireli etc.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)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: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CC" w14:textId="77777777" w:rsidTr="002020E3">
        <w:trPr>
          <w:trHeight w:val="170"/>
        </w:trPr>
        <w:tc>
          <w:tcPr>
            <w:tcW w:w="546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A" w14:textId="4FBAB496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NPJ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51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B" w14:textId="5E7180F9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Inscrição Estadua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CE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D" w14:textId="5C0E09B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fantasia, se aplicável: 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D0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CF" w14:textId="598CF2D3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da matriz, se aplicável: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D2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1" w14:textId="1D50DD45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Nome das subsidiárias, se aplicável: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4" w14:textId="77777777" w:rsidTr="002020E3">
        <w:trPr>
          <w:trHeight w:val="17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3" w14:textId="5F4DE23C" w:rsidR="003012F2" w:rsidRDefault="00186A7C">
            <w:r>
              <w:rPr>
                <w:rFonts w:ascii="Calibri" w:hAnsi="Calibri" w:cs="Calibri"/>
                <w:b/>
                <w:bCs/>
                <w:sz w:val="18"/>
                <w:szCs w:val="18"/>
                <w:lang w:val="pt-BR"/>
              </w:rPr>
              <w:t>Endereço (rua, número, bairro):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  <w:r>
              <w:rPr>
                <w:rFonts w:ascii="Calibri" w:hAnsi="Calibri"/>
                <w:sz w:val="18"/>
                <w:szCs w:val="18"/>
              </w:rPr>
              <w:t> </w:t>
            </w:r>
          </w:p>
        </w:tc>
      </w:tr>
      <w:tr w:rsidR="003012F2" w14:paraId="61CCCFD8" w14:textId="77777777" w:rsidTr="002020E3">
        <w:trPr>
          <w:trHeight w:val="197"/>
        </w:trPr>
        <w:tc>
          <w:tcPr>
            <w:tcW w:w="3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5" w14:textId="44F9B8C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idad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71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6" w14:textId="7964244C" w:rsidR="003012F2" w:rsidRDefault="00186A7C">
            <w:r>
              <w:rPr>
                <w:rFonts w:ascii="Calibri" w:eastAsia="Calibri" w:hAnsi="Calibri" w:cs="Calibri"/>
                <w:b/>
                <w:sz w:val="18"/>
                <w:szCs w:val="18"/>
                <w:lang w:val="pt-BR" w:eastAsia="en-US"/>
              </w:rPr>
              <w:t>Estado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7" w14:textId="1E71265E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CEP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A" w14:textId="77777777" w:rsidTr="002020E3">
        <w:trPr>
          <w:trHeight w:val="15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9" w14:textId="4093F44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País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D" w14:textId="77777777" w:rsidTr="002020E3">
        <w:trPr>
          <w:trHeight w:val="197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B" w14:textId="298AF33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principa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2457C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2457C9">
              <w:rPr>
                <w:rFonts w:ascii="Calibri" w:hAnsi="Calibri" w:cs="Calibri"/>
                <w:sz w:val="18"/>
                <w:szCs w:val="18"/>
              </w:rPr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2457C9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C" w14:textId="433A8DCA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Websit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DF" w14:textId="77777777" w:rsidTr="002020E3">
        <w:trPr>
          <w:trHeight w:val="197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DE" w14:textId="1972195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úmero de Colaboradores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BD0AAC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BD0AAC">
              <w:rPr>
                <w:rFonts w:ascii="Calibri" w:hAnsi="Calibri" w:cs="Calibri"/>
                <w:sz w:val="18"/>
                <w:szCs w:val="18"/>
              </w:rPr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BD0AA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E1" w14:textId="77777777" w:rsidTr="002020E3">
        <w:trPr>
          <w:trHeight w:val="395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0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2. CONTATO COMERCIAL </w:t>
            </w:r>
            <w:r>
              <w:rPr>
                <w:rFonts w:ascii="Calibri" w:hAnsi="Calibri" w:cs="Calibri"/>
                <w:bCs/>
                <w:i/>
                <w:iCs/>
                <w:spacing w:val="8"/>
                <w:sz w:val="18"/>
                <w:szCs w:val="18"/>
                <w:lang w:val="pt-BR"/>
              </w:rPr>
              <w:t>(para quem a proposta será enviada)</w:t>
            </w:r>
          </w:p>
        </w:tc>
      </w:tr>
      <w:tr w:rsidR="003012F2" w14:paraId="61CCCFE5" w14:textId="77777777" w:rsidTr="002020E3">
        <w:trPr>
          <w:trHeight w:val="188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2" w14:textId="75A27714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296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3" w14:textId="305325C0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obre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4" w14:textId="7A6E96A7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Funçã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E8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6" w14:textId="7320DD8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diret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7" w14:textId="560189E1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-mai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EA" w14:textId="77777777" w:rsidTr="002020E3">
        <w:trPr>
          <w:trHeight w:val="414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9" w14:textId="35BDD89A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3. RESPONSÁVEL PELA CERTIFICAÇÃO  </w:t>
            </w:r>
            <w:r>
              <w:rPr>
                <w:rFonts w:ascii="Calibri" w:hAnsi="Calibri" w:cs="Calibri"/>
                <w:bCs/>
                <w:i/>
                <w:iCs/>
                <w:spacing w:val="8"/>
                <w:sz w:val="18"/>
                <w:szCs w:val="18"/>
                <w:lang w:val="pt-BR"/>
              </w:rPr>
              <w:t>(</w:t>
            </w:r>
            <w:sdt>
              <w:sdtPr>
                <w:rPr>
                  <w:lang w:val="pt-BR"/>
                </w:rPr>
                <w:id w:val="179593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2EDE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 xml:space="preserve"> </w:t>
            </w:r>
            <w:r>
              <w:rPr>
                <w:rFonts w:ascii="Calibri" w:hAnsi="Calibri" w:cs="Calibri"/>
                <w:bCs/>
                <w:i/>
                <w:iCs/>
                <w:sz w:val="18"/>
                <w:szCs w:val="18"/>
                <w:lang w:val="pt-BR"/>
              </w:rPr>
              <w:t xml:space="preserve">mesmo </w:t>
            </w:r>
            <w:r>
              <w:rPr>
                <w:rFonts w:ascii="Calibri" w:hAnsi="Calibri" w:cs="Calibri"/>
                <w:i/>
                <w:iCs/>
                <w:sz w:val="18"/>
                <w:szCs w:val="18"/>
                <w:lang w:val="pt-BR"/>
              </w:rPr>
              <w:t>do contato comercial)</w:t>
            </w:r>
          </w:p>
        </w:tc>
      </w:tr>
      <w:tr w:rsidR="003012F2" w14:paraId="61CCCFEE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B" w14:textId="153B003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296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C" w14:textId="30340E1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obrenome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D" w14:textId="7D1D352D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Funçã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F1" w14:textId="77777777" w:rsidTr="002020E3">
        <w:trPr>
          <w:trHeight w:val="233"/>
        </w:trPr>
        <w:tc>
          <w:tcPr>
            <w:tcW w:w="441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EF" w14:textId="7EF3D5BB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Telefone direto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  <w:tc>
          <w:tcPr>
            <w:tcW w:w="622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0" w14:textId="60EF15CE" w:rsidR="003012F2" w:rsidRDefault="00186A7C"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-mail:</w:t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 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8E120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8E1206">
              <w:rPr>
                <w:rFonts w:ascii="Calibri" w:hAnsi="Calibri" w:cs="Calibri"/>
                <w:sz w:val="18"/>
                <w:szCs w:val="18"/>
              </w:rPr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8E1206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pacing w:val="8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14:paraId="61CCCFF3" w14:textId="77777777" w:rsidTr="002020E3">
        <w:trPr>
          <w:trHeight w:val="413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2" w14:textId="77777777" w:rsidR="003012F2" w:rsidRDefault="00186A7C">
            <w:pPr>
              <w:keepNext/>
              <w:ind w:left="360" w:hanging="360"/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 xml:space="preserve">4.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INFORMAÇÕES SOBRE A EMPRESA  </w:t>
            </w:r>
          </w:p>
        </w:tc>
      </w:tr>
      <w:tr w:rsidR="003012F2" w:rsidRPr="00202D73" w14:paraId="61CCCFF5" w14:textId="77777777" w:rsidTr="002020E3">
        <w:trPr>
          <w:trHeight w:val="79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CFF4" w14:textId="674DC61C" w:rsidR="003012F2" w:rsidRPr="002020E3" w:rsidRDefault="00186A7C">
            <w:pPr>
              <w:keepNext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Descrição da empresa (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por favor, inclua detalhes sobre quaisquer produtos </w:t>
            </w:r>
            <w:r w:rsidR="00F42EDE" w:rsidRPr="0086354E"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d</w:t>
            </w:r>
            <w:r w:rsidR="00F42EDE" w:rsidRPr="002020E3">
              <w:rPr>
                <w:rStyle w:val="Ttulo3Char"/>
                <w:rFonts w:eastAsia="Cambria"/>
                <w:i/>
                <w:sz w:val="18"/>
                <w:szCs w:val="18"/>
                <w:lang w:val="pt-BR"/>
              </w:rPr>
              <w:t>e base florestal</w:t>
            </w:r>
            <w:r w:rsidR="00F42EDE" w:rsidRPr="0086354E"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 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que sua empresa comercialize)</w:t>
            </w: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: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 xml:space="preserve"> </w:t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9D3AFF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9D3AFF">
              <w:rPr>
                <w:rFonts w:ascii="Calibri" w:hAnsi="Calibri" w:cs="Calibri"/>
                <w:sz w:val="18"/>
                <w:szCs w:val="18"/>
              </w:rPr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9D3AFF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  <w:tr w:rsidR="003012F2" w:rsidRPr="00202D73" w14:paraId="61CCCFF7" w14:textId="77777777" w:rsidTr="002020E3">
        <w:trPr>
          <w:trHeight w:val="278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6" w14:textId="77777777" w:rsidR="003012F2" w:rsidRPr="000B4EBA" w:rsidRDefault="00186A7C">
            <w:pPr>
              <w:keepNext/>
              <w:ind w:left="360" w:hanging="360"/>
              <w:jc w:val="center"/>
              <w:rPr>
                <w:lang w:val="pt-BR"/>
              </w:rPr>
            </w:pP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Categoria Comercial (</w:t>
            </w:r>
            <w:r>
              <w:rPr>
                <w:rStyle w:val="Ttulo3Char"/>
                <w:rFonts w:eastAsia="Cambria" w:cs="Calibri"/>
                <w:i/>
                <w:sz w:val="18"/>
                <w:szCs w:val="18"/>
                <w:lang w:val="pt-BR"/>
              </w:rPr>
              <w:t>por favor, assinale todas que se aplicam</w:t>
            </w:r>
            <w:r>
              <w:rPr>
                <w:rStyle w:val="Ttulo3Char"/>
                <w:rFonts w:eastAsia="Cambria" w:cs="Calibri"/>
                <w:sz w:val="18"/>
                <w:szCs w:val="18"/>
                <w:lang w:val="pt-BR"/>
              </w:rPr>
              <w:t>)</w:t>
            </w:r>
          </w:p>
        </w:tc>
      </w:tr>
      <w:tr w:rsidR="003012F2" w14:paraId="61CCCFFA" w14:textId="77777777" w:rsidTr="002020E3">
        <w:trPr>
          <w:trHeight w:val="242"/>
        </w:trPr>
        <w:tc>
          <w:tcPr>
            <w:tcW w:w="55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8" w14:textId="77777777" w:rsidR="003012F2" w:rsidRDefault="00186A7C">
            <w:pPr>
              <w:keepNext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istribuidor</w:t>
            </w:r>
          </w:p>
        </w:tc>
        <w:tc>
          <w:tcPr>
            <w:tcW w:w="50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9" w14:textId="77777777" w:rsidR="003012F2" w:rsidRDefault="00186A7C">
            <w:pPr>
              <w:keepNext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</w:t>
            </w:r>
          </w:p>
        </w:tc>
      </w:tr>
      <w:tr w:rsidR="003012F2" w:rsidRPr="00202D73" w14:paraId="61CCD001" w14:textId="77777777" w:rsidTr="002020E3">
        <w:trPr>
          <w:trHeight w:val="530"/>
        </w:trPr>
        <w:sdt>
          <w:sdtPr>
            <w:id w:val="-1953246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CFFB" w14:textId="2806DDBB" w:rsidR="003012F2" w:rsidRDefault="00B607ED">
                <w:pPr>
                  <w:keepNext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C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Intermediário </w:t>
            </w:r>
          </w:p>
          <w:p w14:paraId="61CCCFFD" w14:textId="77777777" w:rsidR="003012F2" w:rsidRPr="000B4EBA" w:rsidRDefault="00186A7C">
            <w:pPr>
              <w:keepNext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não contempla posse física do produto)</w:t>
            </w:r>
          </w:p>
        </w:tc>
        <w:sdt>
          <w:sdtPr>
            <w:id w:val="-81418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CFFE" w14:textId="69F1DC05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CFFF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 primário (por exemplo, serraria, fábrica de papel)</w:t>
            </w:r>
          </w:p>
          <w:p w14:paraId="61CCD000" w14:textId="77777777" w:rsidR="003012F2" w:rsidRPr="000B4EBA" w:rsidRDefault="00186A7C">
            <w:pPr>
              <w:keepNext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utiliza toras e/ou cavacos como matéria-prima, ou produz cavacos para a venda)</w:t>
            </w:r>
          </w:p>
        </w:tc>
      </w:tr>
      <w:tr w:rsidR="003012F2" w:rsidRPr="00202D73" w14:paraId="61CCD008" w14:textId="77777777" w:rsidTr="002020E3">
        <w:trPr>
          <w:trHeight w:val="530"/>
        </w:trPr>
        <w:sdt>
          <w:sdtPr>
            <w:id w:val="-843314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2" w14:textId="1539F0E4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3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istribuidor, atacadista e/ou varejista</w:t>
            </w:r>
          </w:p>
          <w:p w14:paraId="61CCD004" w14:textId="77777777" w:rsidR="003012F2" w:rsidRPr="000B4EBA" w:rsidRDefault="00186A7C">
            <w:pPr>
              <w:keepNext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contempla posse física do produto)</w:t>
            </w:r>
          </w:p>
        </w:tc>
        <w:sdt>
          <w:sdtPr>
            <w:id w:val="1640842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5" w14:textId="7CC7B79F" w:rsidR="003012F2" w:rsidRPr="000B4EBA" w:rsidRDefault="00B607ED">
                <w:pPr>
                  <w:keepNext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6" w14:textId="77777777" w:rsidR="003012F2" w:rsidRDefault="00186A7C">
            <w:pPr>
              <w:keepNext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abricante secundário (por exemplo, marcenaria, fábrica de móveis)</w:t>
            </w:r>
          </w:p>
          <w:p w14:paraId="61CCD007" w14:textId="77777777" w:rsidR="003012F2" w:rsidRPr="000B4EBA" w:rsidRDefault="00186A7C">
            <w:pPr>
              <w:keepNext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>(fabricante sem o uso de toras ou cavacos como matéria-prima)</w:t>
            </w:r>
          </w:p>
        </w:tc>
      </w:tr>
      <w:tr w:rsidR="003012F2" w14:paraId="61CCD00F" w14:textId="77777777" w:rsidTr="002020E3">
        <w:trPr>
          <w:trHeight w:val="530"/>
        </w:trPr>
        <w:sdt>
          <w:sdtPr>
            <w:id w:val="1531758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9" w14:textId="6E4C7709" w:rsidR="003012F2" w:rsidRPr="000B4EBA" w:rsidRDefault="00B607ED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A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mpra de madeira em pé</w:t>
            </w:r>
          </w:p>
          <w:p w14:paraId="61CCD00B" w14:textId="77777777" w:rsidR="003012F2" w:rsidRPr="000B4EBA" w:rsidRDefault="00186A7C">
            <w:pPr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 xml:space="preserve"> (compra madeira em pé, colhe e comercializa toras ou outros produtos não madeireiros)</w:t>
            </w:r>
          </w:p>
        </w:tc>
        <w:sdt>
          <w:sdtPr>
            <w:id w:val="1376818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0C" w14:textId="3B2AE0AF" w:rsidR="003012F2" w:rsidRPr="000B4EBA" w:rsidRDefault="00B607ED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0D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Gráfica</w:t>
            </w:r>
          </w:p>
          <w:p w14:paraId="61CCD00E" w14:textId="77777777" w:rsidR="003012F2" w:rsidRDefault="00186A7C"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hAnsi="Calibri" w:cs="Calibri"/>
                <w:i/>
                <w:sz w:val="18"/>
                <w:szCs w:val="18"/>
                <w:lang w:val="pt-BR"/>
              </w:rPr>
              <w:t xml:space="preserve"> (produz materiais impressos)</w:t>
            </w:r>
          </w:p>
        </w:tc>
      </w:tr>
      <w:tr w:rsidR="003012F2" w14:paraId="61CCD011" w14:textId="77777777" w:rsidTr="002020E3">
        <w:trPr>
          <w:trHeight w:val="70"/>
        </w:trPr>
        <w:tc>
          <w:tcPr>
            <w:tcW w:w="10643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0" w14:textId="77777777" w:rsidR="003012F2" w:rsidRDefault="003012F2">
            <w:pPr>
              <w:tabs>
                <w:tab w:val="right" w:pos="9540"/>
              </w:tabs>
              <w:autoSpaceDE w:val="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</w:p>
        </w:tc>
      </w:tr>
      <w:tr w:rsidR="003012F2" w14:paraId="61CCD013" w14:textId="77777777" w:rsidTr="002020E3">
        <w:trPr>
          <w:trHeight w:val="35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2" w14:textId="77777777" w:rsidR="003012F2" w:rsidRDefault="00186A7C">
            <w:pPr>
              <w:keepNext/>
              <w:widowControl w:val="0"/>
              <w:ind w:left="72"/>
              <w:jc w:val="center"/>
            </w:pPr>
            <w:r>
              <w:rPr>
                <w:rStyle w:val="Ttulo3Char"/>
                <w:rFonts w:cs="Calibri"/>
                <w:color w:val="FFFFFF"/>
                <w:sz w:val="22"/>
                <w:szCs w:val="18"/>
                <w:lang w:val="pt-BR"/>
              </w:rPr>
              <w:t>SEÇÃO 2: INFORMAÇÕES SOBRE CERTIFICAÇÃO</w:t>
            </w:r>
          </w:p>
        </w:tc>
      </w:tr>
      <w:tr w:rsidR="003012F2" w:rsidRPr="00202D73" w14:paraId="61CCD015" w14:textId="77777777" w:rsidTr="002020E3">
        <w:trPr>
          <w:trHeight w:val="260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4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OR FAVOR, ASSINALE CADA ESQUEMA PARA O QUAL PRECISARÁ DE CERTIFICAÇÃO:</w:t>
            </w:r>
          </w:p>
        </w:tc>
      </w:tr>
      <w:tr w:rsidR="003012F2" w:rsidRPr="00202D73" w14:paraId="61CCD01A" w14:textId="77777777" w:rsidTr="002020E3">
        <w:trPr>
          <w:trHeight w:val="332"/>
        </w:trPr>
        <w:sdt>
          <w:sdtPr>
            <w:id w:val="1252698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6" w14:textId="681981C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7" w14:textId="77777777" w:rsidR="003012F2" w:rsidRDefault="00186A7C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FSC®: Forest Stewardship Council®</w:t>
            </w:r>
          </w:p>
        </w:tc>
        <w:sdt>
          <w:sdtPr>
            <w:id w:val="466016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8" w14:textId="403BF809" w:rsidR="003012F2" w:rsidRDefault="00120AE6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9" w14:textId="3AFCE2FA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EFC: Programme for the Endorsement of Forest Certification (Programa de Reconhecimento de Certificação Florestal, em português)</w:t>
            </w:r>
          </w:p>
        </w:tc>
      </w:tr>
      <w:tr w:rsidR="003012F2" w:rsidRPr="00202D73" w14:paraId="61CCD01F" w14:textId="77777777" w:rsidTr="002020E3">
        <w:trPr>
          <w:trHeight w:val="422"/>
        </w:trPr>
        <w:sdt>
          <w:sdtPr>
            <w:id w:val="929391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B" w14:textId="27929AC1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0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C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LHV: LegalHarvest</w:t>
            </w:r>
            <w:r>
              <w:rPr>
                <w:rFonts w:ascii="Calibri" w:hAnsi="Calibri" w:cs="Calibri"/>
                <w:b/>
                <w:sz w:val="18"/>
                <w:szCs w:val="18"/>
                <w:vertAlign w:val="superscript"/>
                <w:lang w:val="pt-BR"/>
              </w:rPr>
              <w:t>TM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Verification (Verificação LegalHarvest™, em português)</w:t>
            </w:r>
          </w:p>
        </w:tc>
        <w:sdt>
          <w:sdtPr>
            <w:id w:val="-405454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1D" w14:textId="5F49662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3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1E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ustainable Biomass Program (SBP) (Programa de Biomassa Sustentável, em português)</w:t>
            </w:r>
          </w:p>
        </w:tc>
      </w:tr>
      <w:tr w:rsidR="003012F2" w14:paraId="61CCD022" w14:textId="77777777" w:rsidTr="002020E3">
        <w:trPr>
          <w:trHeight w:val="422"/>
        </w:trPr>
        <w:sdt>
          <w:sdtPr>
            <w:id w:val="1827774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20" w14:textId="5696ABAE" w:rsidR="003012F2" w:rsidRPr="000B4EBA" w:rsidRDefault="00120AE6">
                <w:pPr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06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21" w14:textId="1AE2F5E4" w:rsidR="003012F2" w:rsidRDefault="00186A7C"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Outros: </w:t>
            </w:r>
            <w:r w:rsidR="00120AE6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120AE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120AE6">
              <w:rPr>
                <w:rFonts w:ascii="Calibri" w:hAnsi="Calibri" w:cs="Calibri"/>
                <w:sz w:val="18"/>
                <w:szCs w:val="18"/>
              </w:rPr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24" w14:textId="77777777" w:rsidTr="002020E3">
        <w:trPr>
          <w:trHeight w:val="386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23" w14:textId="0EE0AA05" w:rsidR="003012F2" w:rsidRPr="000B4EBA" w:rsidRDefault="00186A7C">
            <w:pPr>
              <w:shd w:val="clear" w:color="auto" w:fill="FFFFFF"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</w:t>
            </w:r>
            <w:r w:rsidR="00BB5B80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ta </w:t>
            </w:r>
            <w:r w:rsidR="000C7DF7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ou período preferido para realização da auditoria: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120AE6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120AE6">
              <w:rPr>
                <w:rFonts w:ascii="Calibri" w:hAnsi="Calibri" w:cs="Calibri"/>
                <w:sz w:val="18"/>
                <w:szCs w:val="18"/>
              </w:rPr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120AE6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187499" w:rsidRPr="005E167C" w14:paraId="53127FF1" w14:textId="77777777" w:rsidTr="002020E3">
        <w:trPr>
          <w:trHeight w:val="703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FF740" w14:textId="53A8E53D" w:rsidR="00187499" w:rsidRDefault="005E167C">
            <w:pPr>
              <w:shd w:val="clear" w:color="auto" w:fill="FFFFFF"/>
              <w:spacing w:before="6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 sua empresa possui um prazo para obtenção da 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ertificação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que 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evemos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estar</w:t>
            </w:r>
            <w:r w:rsidR="00925D88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cientes</w:t>
            </w:r>
            <w:r w:rsidR="00BC7937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? </w:t>
            </w:r>
            <w:sdt>
              <w:sdtPr>
                <w:rPr>
                  <w:lang w:val="pt-BR"/>
                </w:rPr>
                <w:id w:val="-1953004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937" w:rsidRPr="00FE49EB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BC7937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SIM     </w:t>
            </w:r>
            <w:sdt>
              <w:sdtPr>
                <w:rPr>
                  <w:lang w:val="pt-BR"/>
                </w:rPr>
                <w:id w:val="209003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937" w:rsidRPr="00FE49EB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BC7937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45651CE6" w14:textId="3A12554B" w:rsidR="00BC7937" w:rsidRDefault="00BC7937">
            <w:pPr>
              <w:shd w:val="clear" w:color="auto" w:fill="FFFFFF"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Se sim, qual é esse prazo?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2F" w14:textId="77777777" w:rsidTr="002020E3">
        <w:trPr>
          <w:trHeight w:val="1322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25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A sua empresa já tentou se certificar em Cadeia de Custódia com a SysFlor/SCS ou outro órgão certificador dentro dos últimos cinco anos?</w:t>
            </w:r>
          </w:p>
          <w:p w14:paraId="61CCD026" w14:textId="26352499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sdt>
              <w:sdtPr>
                <w:rPr>
                  <w:lang w:val="pt-BR"/>
                </w:rPr>
                <w:id w:val="432012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SIM     </w:t>
            </w:r>
            <w:sdt>
              <w:sdtPr>
                <w:rPr>
                  <w:lang w:val="pt-BR"/>
                </w:rPr>
                <w:id w:val="213567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61CCD027" w14:textId="10BD9DB3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  Em caso afirmativo, por favor, informe o </w:t>
            </w:r>
            <w:r w:rsidR="00EB029A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organismo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certificador contatado e o resultado de sua tentativa: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  <w:p w14:paraId="61CCD028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A sua empresa já possuiu um certificado de Cadeia de Custódia?      </w:t>
            </w:r>
          </w:p>
          <w:p w14:paraId="61CCD029" w14:textId="38380F09" w:rsidR="003012F2" w:rsidRPr="000B4EBA" w:rsidRDefault="0003320C">
            <w:pPr>
              <w:pStyle w:val="bodycopy"/>
              <w:spacing w:before="0"/>
              <w:rPr>
                <w:lang w:val="pt-BR"/>
              </w:rPr>
            </w:pPr>
            <w:sdt>
              <w:sdtPr>
                <w:rPr>
                  <w:lang w:val="pt-BR"/>
                </w:rPr>
                <w:id w:val="1392393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186A7C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SIM     </w:t>
            </w:r>
            <w:sdt>
              <w:sdtPr>
                <w:rPr>
                  <w:lang w:val="pt-BR"/>
                </w:rPr>
                <w:id w:val="-105497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0AE6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186A7C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</w:p>
          <w:p w14:paraId="61CCD02A" w14:textId="77777777" w:rsidR="003012F2" w:rsidRDefault="00186A7C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  Em caso afirmativo, por favor, forneça as seguintes informações:</w:t>
            </w:r>
          </w:p>
          <w:p w14:paraId="61CCD02B" w14:textId="259E10AC" w:rsidR="003012F2" w:rsidRDefault="00186A7C">
            <w:pPr>
              <w:pStyle w:val="bodycopy"/>
              <w:numPr>
                <w:ilvl w:val="0"/>
                <w:numId w:val="9"/>
              </w:numPr>
              <w:spacing w:before="0"/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Nome do órgão certificador: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C" w14:textId="4F605B31" w:rsidR="003012F2" w:rsidRDefault="00186A7C">
            <w:pPr>
              <w:pStyle w:val="bodycopy"/>
              <w:numPr>
                <w:ilvl w:val="0"/>
                <w:numId w:val="9"/>
              </w:numPr>
              <w:spacing w:before="0"/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Código do certificado: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D" w14:textId="316DD6B6" w:rsidR="003012F2" w:rsidRPr="000B4EBA" w:rsidRDefault="00186A7C">
            <w:pPr>
              <w:pStyle w:val="bodycopy"/>
              <w:numPr>
                <w:ilvl w:val="0"/>
                <w:numId w:val="9"/>
              </w:numPr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Data de validade do certificado:</w:t>
            </w:r>
            <w:r w:rsidR="00EB029A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B029A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B029A">
              <w:rPr>
                <w:rFonts w:ascii="Calibri" w:hAnsi="Calibri" w:cs="Calibri"/>
                <w:sz w:val="18"/>
                <w:szCs w:val="18"/>
              </w:rPr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B029A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 </w:t>
            </w:r>
          </w:p>
          <w:p w14:paraId="61CCD02E" w14:textId="55579EA3" w:rsidR="003012F2" w:rsidRPr="000B4EBA" w:rsidRDefault="00186A7C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Por favor, nos encaminhe o último relatório de auditoria (considerando os últimos cinco anos), junto com esse </w:t>
            </w:r>
            <w:r w:rsidR="003F0B2B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formulário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, se aplicável.</w:t>
            </w:r>
          </w:p>
        </w:tc>
      </w:tr>
      <w:tr w:rsidR="00180F44" w:rsidRPr="00202D73" w14:paraId="7992002E" w14:textId="77777777" w:rsidTr="002020E3">
        <w:trPr>
          <w:trHeight w:val="696"/>
        </w:trPr>
        <w:tc>
          <w:tcPr>
            <w:tcW w:w="1064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BCF01" w14:textId="4DB556EA" w:rsidR="00180F44" w:rsidRPr="002020E3" w:rsidRDefault="00180F44">
            <w:pPr>
              <w:pStyle w:val="bodycopy"/>
              <w:spacing w:before="0"/>
              <w:rPr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Sua empresa pretende utilizar as marcas registradas do esquema</w:t>
            </w:r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de certificação</w:t>
            </w: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? </w:t>
            </w:r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</w:t>
            </w:r>
            <w:sdt>
              <w:sdtPr>
                <w:rPr>
                  <w:lang w:val="pt-BR"/>
                </w:rPr>
                <w:id w:val="-588547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SIM     </w:t>
            </w:r>
            <w:sdt>
              <w:sdtPr>
                <w:rPr>
                  <w:lang w:val="pt-BR"/>
                </w:rPr>
                <w:id w:val="-10119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989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</w:t>
            </w:r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   </w:t>
            </w:r>
            <w:sdt>
              <w:sdtPr>
                <w:rPr>
                  <w:lang w:val="pt-BR"/>
                </w:rPr>
                <w:id w:val="1539161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D73" w:rsidRPr="005036CE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202D73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  NÃO DEFINIDO</w:t>
            </w:r>
          </w:p>
          <w:p w14:paraId="7BA4BA74" w14:textId="721E0D7B" w:rsidR="00180F44" w:rsidRDefault="00180F44">
            <w:pPr>
              <w:pStyle w:val="bodycopy"/>
              <w:spacing w:before="0"/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>Se sim, por favor, descreva quais os uso</w:t>
            </w:r>
            <w:r w:rsidR="00EC0989">
              <w:rPr>
                <w:rFonts w:ascii="Calibri" w:eastAsia="Cambria" w:hAnsi="Calibri" w:cs="Calibri"/>
                <w:b/>
                <w:sz w:val="18"/>
                <w:szCs w:val="18"/>
                <w:lang w:val="pt-BR"/>
              </w:rPr>
              <w:t xml:space="preserve">s pretendidos: </w:t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EC0989"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="00EC0989">
              <w:rPr>
                <w:rFonts w:ascii="Calibri" w:hAnsi="Calibri" w:cs="Calibri"/>
                <w:sz w:val="18"/>
                <w:szCs w:val="18"/>
              </w:rPr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="00EC0989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61CCD030" w14:textId="77777777" w:rsidR="003012F2" w:rsidRDefault="003012F2">
      <w:pPr>
        <w:rPr>
          <w:lang w:val="pt-BR"/>
        </w:rPr>
      </w:pPr>
    </w:p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60"/>
        <w:gridCol w:w="2944"/>
        <w:gridCol w:w="2409"/>
        <w:gridCol w:w="993"/>
        <w:gridCol w:w="2126"/>
      </w:tblGrid>
      <w:tr w:rsidR="003012F2" w:rsidRPr="00202D73" w14:paraId="61CCD032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1" w14:textId="77777777" w:rsidR="003012F2" w:rsidRPr="000B4EBA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lang w:val="pt-BR"/>
              </w:rPr>
              <w:t>SEÇÃO 3: INFORMAÇÕES SOBRE A VENDA DE PRODUTOS MADEIREIROS</w:t>
            </w:r>
          </w:p>
        </w:tc>
      </w:tr>
      <w:tr w:rsidR="003012F2" w:rsidRPr="00202D73" w14:paraId="61CCD036" w14:textId="77777777" w:rsidTr="002020E3">
        <w:trPr>
          <w:trHeight w:val="1667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880EB" w14:textId="1DA690FC" w:rsidR="00112ED1" w:rsidRPr="002020E3" w:rsidRDefault="00112ED1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O FSC e o PEFC estabeleceram estruturas de taxas para </w:t>
            </w:r>
            <w:r w:rsidR="00330D3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ma</w:t>
            </w:r>
            <w:r w:rsidR="00330D37" w:rsidRPr="00A920E8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nte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suas operações globais </w:t>
            </w:r>
            <w:r w:rsidR="00F530ED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e desenvolvimento de padrões.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Essas taxas são cobradas pela SCS e repassadas diretamente ao FSC e/ou PEFC. </w:t>
            </w:r>
          </w:p>
          <w:p w14:paraId="56AE44CB" w14:textId="77777777" w:rsidR="00357AC7" w:rsidRDefault="00357AC7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</w:p>
          <w:p w14:paraId="6FB28900" w14:textId="49F5D990" w:rsidR="00EA7D40" w:rsidRPr="002020E3" w:rsidRDefault="00A920E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or favor, forneça os seguintes dados de vendas para o seu ano fiscal mais recentemente concluído para que possamos fornecer-lhe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,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5E4BE5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por meio da 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proposta,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uma estimativa da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(s)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axa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(s)</w:t>
            </w:r>
            <w:r w:rsidR="00321AA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do</w:t>
            </w:r>
            <w:r w:rsidR="00E56A07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SC e/ou PEFC que sua organização deve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rá paga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como 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tentora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</w:t>
            </w:r>
            <w:r w:rsidR="008A63C3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e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BD00B0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um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certificado. </w:t>
            </w:r>
            <w:r w:rsidR="00331E9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ara mais informaç</w:t>
            </w:r>
            <w:r w:rsidR="00B672EA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õ</w:t>
            </w:r>
            <w:r w:rsidR="00F9521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es </w:t>
            </w:r>
            <w:r w:rsidR="00A6513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sobre </w:t>
            </w:r>
            <w:r w:rsidR="007F5217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a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axa Anu</w:t>
            </w:r>
            <w:r w:rsidR="007E418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al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de Administração do FSC (</w:t>
            </w:r>
            <w:r w:rsidR="007E4181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o inglês,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AAF) </w:t>
            </w:r>
            <w:r w:rsidR="00B332E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consulte</w:t>
            </w:r>
            <w:r w:rsidR="0051438F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 política </w:t>
            </w:r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SC-</w:t>
            </w:r>
            <w:r w:rsidR="00502361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POL-</w:t>
            </w:r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20-005 (</w:t>
            </w:r>
            <w:hyperlink r:id="rId7" w:history="1">
              <w:r w:rsidR="00B17709" w:rsidRPr="002020E3">
                <w:rPr>
                  <w:rStyle w:val="Hyperlink"/>
                  <w:rFonts w:asciiTheme="minorHAnsi" w:hAnsiTheme="minorHAnsi" w:cstheme="minorHAnsi"/>
                  <w:color w:val="0070C0"/>
                  <w:sz w:val="18"/>
                  <w:szCs w:val="18"/>
                  <w:lang w:val="pt-BR" w:eastAsia="en-US"/>
                </w:rPr>
                <w:t>https://fsc.org/en/document-centre/documents/resource/221</w:t>
              </w:r>
            </w:hyperlink>
            <w:r w:rsidR="0096310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)</w:t>
            </w:r>
            <w:r w:rsidR="00B541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.</w:t>
            </w:r>
          </w:p>
          <w:p w14:paraId="61CCD035" w14:textId="77A83B95" w:rsidR="003012F2" w:rsidRDefault="003012F2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="Calibri" w:hAnsi="Calibri" w:cs="Calibri"/>
                <w:sz w:val="18"/>
                <w:szCs w:val="18"/>
                <w:lang w:val="pt-BR" w:eastAsia="en-US"/>
              </w:rPr>
            </w:pPr>
          </w:p>
        </w:tc>
      </w:tr>
      <w:tr w:rsidR="00C55EB8" w:rsidRPr="000B4EBA" w14:paraId="456BEAFF" w14:textId="77777777" w:rsidTr="002020E3">
        <w:trPr>
          <w:trHeight w:val="525"/>
        </w:trPr>
        <w:tc>
          <w:tcPr>
            <w:tcW w:w="8506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544DEF" w14:textId="263A4DB5" w:rsidR="00C55EB8" w:rsidRPr="00FE21C0" w:rsidRDefault="00C55EB8" w:rsidP="005A65C7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>Receita total: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refere-se</w:t>
            </w:r>
            <w:r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 receita obtida pelo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fornecimento de bens e serviços, menos descontos comerciais, IVA e quaisquer outros impostos com base nesta receita. Também são descontadas vendas intracompanhia (ou seja, após qualquer consolidação onde existir um grupo financeiro). A receita</w:t>
            </w:r>
            <w:r w:rsidR="00402646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total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69286F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ve se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refer</w:t>
            </w:r>
            <w:r w:rsidR="00516B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ir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ao ano fiscal mais recente</w:t>
            </w:r>
            <w:r w:rsidR="00A446AA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2B7B696" w14:textId="77777777" w:rsidR="00C55EB8" w:rsidRDefault="00C55EB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Valor: 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              </w:t>
            </w:r>
          </w:p>
          <w:p w14:paraId="0A67A685" w14:textId="5595D80D" w:rsidR="00C55EB8" w:rsidRPr="002020E3" w:rsidRDefault="00C55EB8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Moeda: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A446AA" w:rsidRPr="000B4EBA" w14:paraId="61CCD038" w14:textId="77777777" w:rsidTr="002020E3">
        <w:trPr>
          <w:trHeight w:val="525"/>
        </w:trPr>
        <w:tc>
          <w:tcPr>
            <w:tcW w:w="8506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0EC5F" w14:textId="56D0F1C2" w:rsidR="00A446AA" w:rsidRPr="005A65C7" w:rsidRDefault="00A446AA" w:rsidP="005A65C7">
            <w:pPr>
              <w:keepNext/>
              <w:tabs>
                <w:tab w:val="right" w:pos="9540"/>
              </w:tabs>
              <w:autoSpaceDE w:val="0"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>Faturamento com Produtos Florestais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 w:eastAsia="en-US"/>
              </w:rPr>
              <w:t xml:space="preserve">: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refere-se à receita com todos os produtos florestais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u w:val="single"/>
                <w:lang w:val="pt-BR" w:eastAsia="en-US"/>
              </w:rPr>
              <w:t>certificados e não certificados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e</w:t>
            </w:r>
            <w:r w:rsidR="0064678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que contenham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madeira ou fibra (por exemplo, madeira serrada, painéis de partículas, celulose e papel, produtos florestais não madeireiros). 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u w:val="single"/>
                <w:lang w:val="pt-BR" w:eastAsia="en-US"/>
              </w:rPr>
              <w:t>O termo não se refere a outros produtos 100% não florestais</w:t>
            </w:r>
            <w:r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que as empresas possam produzir ou comercializar. Ainda, o Faturamento com Produtos Florestais não se refere a serviços relacionados.</w:t>
            </w:r>
            <w:r w:rsidR="00402646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O</w:t>
            </w:r>
            <w:r w:rsidR="00402646" w:rsidRPr="00FE49EB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402646" w:rsidRPr="002020E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Faturamento com Produtos Florestais</w:t>
            </w:r>
            <w:r w:rsidR="00402646" w:rsidRPr="00AB7DA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 </w:t>
            </w:r>
            <w:r w:rsidR="00516B63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 xml:space="preserve">deve se referir </w:t>
            </w:r>
            <w:r w:rsidR="00402646" w:rsidRPr="00AB7DA2"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  <w:t>ao ano fiscal mais recente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E9A0DCF" w14:textId="77777777" w:rsidR="00A446AA" w:rsidRDefault="00A446AA" w:rsidP="00A446AA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Valor: 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              </w:t>
            </w:r>
          </w:p>
          <w:p w14:paraId="61CCD037" w14:textId="17108981" w:rsidR="00A446AA" w:rsidRPr="002020E3" w:rsidRDefault="00A446AA" w:rsidP="002020E3">
            <w:pPr>
              <w:keepNext/>
              <w:tabs>
                <w:tab w:val="right" w:pos="9540"/>
              </w:tabs>
              <w:autoSpaceDE w:val="0"/>
              <w:spacing w:before="60" w:after="60"/>
              <w:ind w:left="139"/>
              <w:jc w:val="both"/>
              <w:rPr>
                <w:rFonts w:asciiTheme="minorHAnsi" w:hAnsiTheme="minorHAnsi" w:cstheme="minorHAnsi"/>
                <w:sz w:val="18"/>
                <w:szCs w:val="18"/>
                <w:lang w:val="pt-BR" w:eastAsia="en-US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 xml:space="preserve">Moeda: 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1134E2" w:rsidRPr="000B4EBA" w14:paraId="0D8A1670" w14:textId="77777777" w:rsidTr="002020E3">
        <w:trPr>
          <w:trHeight w:val="521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21B064" w14:textId="77777777" w:rsidR="001134E2" w:rsidRDefault="001134E2" w:rsidP="002020E3">
            <w:pPr>
              <w:jc w:val="right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>Data inicial do ano fiscal:</w:t>
            </w:r>
          </w:p>
        </w:tc>
        <w:tc>
          <w:tcPr>
            <w:tcW w:w="29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5FD3EC32" w14:textId="3110C3A2" w:rsidR="001134E2" w:rsidRDefault="001134E2" w:rsidP="002020E3">
            <w:pPr>
              <w:ind w:left="106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AF1DD"/>
            <w:vAlign w:val="center"/>
          </w:tcPr>
          <w:p w14:paraId="49A43621" w14:textId="77777777" w:rsidR="001134E2" w:rsidRDefault="001134E2" w:rsidP="002020E3">
            <w:pPr>
              <w:ind w:right="132"/>
              <w:jc w:val="right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/>
                <w:b/>
                <w:sz w:val="18"/>
                <w:szCs w:val="18"/>
                <w:lang w:val="pt-BR"/>
              </w:rPr>
              <w:t>Data final do ano fiscal:</w:t>
            </w:r>
          </w:p>
        </w:tc>
        <w:tc>
          <w:tcPr>
            <w:tcW w:w="3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8C23578" w14:textId="7FFC2F3E" w:rsidR="001134E2" w:rsidRDefault="001134E2" w:rsidP="002020E3">
            <w:pPr>
              <w:ind w:left="129"/>
              <w:rPr>
                <w:rFonts w:ascii="Calibri" w:hAnsi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FE49EB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>
              <w:rPr>
                <w:rFonts w:ascii="Calibri" w:hAnsi="Calibri" w:cs="Calibri"/>
                <w:sz w:val="18"/>
                <w:szCs w:val="18"/>
              </w:rPr>
            </w:r>
            <w:r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29BE7FD0" w14:textId="77777777" w:rsidR="0096198A" w:rsidRDefault="0096198A"/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60"/>
        <w:gridCol w:w="1436"/>
        <w:gridCol w:w="3350"/>
        <w:gridCol w:w="1134"/>
        <w:gridCol w:w="993"/>
        <w:gridCol w:w="1559"/>
      </w:tblGrid>
      <w:tr w:rsidR="003012F2" w14:paraId="61CCD03C" w14:textId="77777777" w:rsidTr="002020E3">
        <w:trPr>
          <w:trHeight w:val="245"/>
        </w:trPr>
        <w:tc>
          <w:tcPr>
            <w:tcW w:w="10632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B" w14:textId="77777777" w:rsidR="003012F2" w:rsidRDefault="00186A7C">
            <w:pPr>
              <w:keepNext/>
              <w:widowControl w:val="0"/>
              <w:ind w:left="72"/>
              <w:jc w:val="center"/>
            </w:pPr>
            <w:r>
              <w:rPr>
                <w:rStyle w:val="Ttulo3Char"/>
                <w:rFonts w:cs="Calibri"/>
                <w:color w:val="FFFFFF"/>
                <w:sz w:val="24"/>
                <w:lang w:val="pt-BR"/>
              </w:rPr>
              <w:lastRenderedPageBreak/>
              <w:t>SEÇÃO 4: INFORMAÇÕES ADICIONAIS</w:t>
            </w:r>
          </w:p>
        </w:tc>
      </w:tr>
      <w:tr w:rsidR="003012F2" w:rsidRPr="00202D73" w14:paraId="61CCD041" w14:textId="77777777" w:rsidTr="002020E3">
        <w:trPr>
          <w:trHeight w:val="55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3E" w14:textId="28D78AC7" w:rsidR="003012F2" w:rsidRDefault="00186A7C">
            <w:pPr>
              <w:spacing w:before="120"/>
              <w:contextualSpacing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PADRÕES ADICIONAIS PARA CADEIA DE CUSTÓDIA:</w:t>
            </w:r>
          </w:p>
          <w:p w14:paraId="61CCD03F" w14:textId="7218FAFE" w:rsidR="003012F2" w:rsidRPr="002020E3" w:rsidRDefault="00186A7C" w:rsidP="002020E3">
            <w:pPr>
              <w:pStyle w:val="ListParagraph"/>
              <w:numPr>
                <w:ilvl w:val="0"/>
                <w:numId w:val="8"/>
              </w:numPr>
              <w:ind w:left="459"/>
              <w:rPr>
                <w:b w:val="0"/>
                <w:bCs/>
                <w:lang w:val="pt-BR"/>
              </w:rPr>
            </w:pPr>
            <w:r w:rsidRPr="00174A57">
              <w:rPr>
                <w:lang w:val="pt-BR"/>
              </w:rPr>
              <w:t>Certificação com Madeira Controlada FSC</w:t>
            </w:r>
            <w:r w:rsidR="009F2A29" w:rsidRPr="002020E3">
              <w:rPr>
                <w:b w:val="0"/>
                <w:bCs/>
                <w:lang w:val="pt-BR"/>
              </w:rPr>
              <w:t>,</w:t>
            </w:r>
            <w:r w:rsidRPr="002020E3">
              <w:rPr>
                <w:b w:val="0"/>
                <w:bCs/>
                <w:lang w:val="pt-BR"/>
              </w:rPr>
              <w:t xml:space="preserve"> caso a empresa deseje utilizar matéria-prima não certificada em produtos FSC (</w:t>
            </w:r>
            <w:r w:rsidR="00264D3B" w:rsidRPr="002020E3">
              <w:rPr>
                <w:b w:val="0"/>
                <w:bCs/>
                <w:lang w:val="pt-BR"/>
              </w:rPr>
              <w:t xml:space="preserve">conforme padrão </w:t>
            </w:r>
            <w:r w:rsidRPr="002020E3">
              <w:rPr>
                <w:b w:val="0"/>
                <w:bCs/>
                <w:lang w:val="pt-BR"/>
              </w:rPr>
              <w:t xml:space="preserve">FSC-STD-40-005):    </w:t>
            </w:r>
            <w:sdt>
              <w:sdtPr>
                <w:rPr>
                  <w:lang w:val="pt-BR"/>
                </w:rPr>
                <w:id w:val="125446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 xml:space="preserve">Sim   </w:t>
            </w:r>
            <w:r w:rsidRPr="00174A57">
              <w:rPr>
                <w:spacing w:val="8"/>
                <w:lang w:val="pt-BR"/>
              </w:rPr>
              <w:t xml:space="preserve"> </w:t>
            </w:r>
            <w:r w:rsidRPr="00174A57">
              <w:rPr>
                <w:lang w:val="pt-BR"/>
              </w:rPr>
              <w:t xml:space="preserve">  </w:t>
            </w:r>
            <w:sdt>
              <w:sdtPr>
                <w:rPr>
                  <w:lang w:val="pt-BR"/>
                </w:rPr>
                <w:id w:val="-37469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576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>Não</w:t>
            </w:r>
          </w:p>
          <w:p w14:paraId="61CCD040" w14:textId="24FE81A6" w:rsidR="003012F2" w:rsidRPr="000B4EBA" w:rsidRDefault="00186A7C" w:rsidP="002020E3">
            <w:pPr>
              <w:pStyle w:val="ListParagraph"/>
              <w:numPr>
                <w:ilvl w:val="0"/>
                <w:numId w:val="8"/>
              </w:numPr>
              <w:ind w:left="459"/>
              <w:rPr>
                <w:lang w:val="pt-BR"/>
              </w:rPr>
            </w:pPr>
            <w:r w:rsidRPr="00174A57">
              <w:rPr>
                <w:lang w:val="pt-BR"/>
              </w:rPr>
              <w:t>Material Recuperado FSC</w:t>
            </w:r>
            <w:r w:rsidRPr="002020E3">
              <w:rPr>
                <w:b w:val="0"/>
                <w:bCs/>
                <w:lang w:val="pt-BR"/>
              </w:rPr>
              <w:t>, caso a empresa deseje utilizar matéria-prima recuperada pré-consumo ou pós-consumo não FSC (</w:t>
            </w:r>
            <w:r w:rsidR="009F2A29" w:rsidRPr="002020E3">
              <w:rPr>
                <w:b w:val="0"/>
                <w:bCs/>
                <w:lang w:val="pt-BR"/>
              </w:rPr>
              <w:t xml:space="preserve">conforme padrão </w:t>
            </w:r>
            <w:r w:rsidRPr="002020E3">
              <w:rPr>
                <w:b w:val="0"/>
                <w:bCs/>
                <w:lang w:val="pt-BR"/>
              </w:rPr>
              <w:t xml:space="preserve">FSC-STD-40-007). Por exemplo, oriunda de demolição de casas ou da reciclagem de jornais usados:    </w:t>
            </w:r>
            <w:sdt>
              <w:sdtPr>
                <w:rPr>
                  <w:lang w:val="pt-BR"/>
                </w:rPr>
                <w:id w:val="-2083973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 xml:space="preserve">Sim        </w:t>
            </w:r>
            <w:sdt>
              <w:sdtPr>
                <w:rPr>
                  <w:lang w:val="pt-BR"/>
                </w:rPr>
                <w:id w:val="146893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29" w:rsidRPr="002020E3">
                  <w:rPr>
                    <w:rFonts w:ascii="MS Gothic" w:eastAsia="MS Gothic" w:hAnsi="MS Gothic"/>
                    <w:lang w:val="pt-BR"/>
                  </w:rPr>
                  <w:t>☐</w:t>
                </w:r>
              </w:sdtContent>
            </w:sdt>
            <w:r w:rsidR="009F2A29" w:rsidRPr="00174A57">
              <w:rPr>
                <w:lang w:val="pt-BR"/>
              </w:rPr>
              <w:t xml:space="preserve">  </w:t>
            </w:r>
            <w:r w:rsidRPr="00174A57">
              <w:rPr>
                <w:lang w:val="pt-BR"/>
              </w:rPr>
              <w:t>Não</w:t>
            </w:r>
          </w:p>
        </w:tc>
      </w:tr>
      <w:tr w:rsidR="003012F2" w:rsidRPr="00202D73" w14:paraId="61CCD044" w14:textId="77777777" w:rsidTr="002020E3">
        <w:trPr>
          <w:trHeight w:val="90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2" w14:textId="77777777" w:rsidR="003012F2" w:rsidRPr="000B4EBA" w:rsidRDefault="00186A7C">
            <w:pPr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UNIDADES ADICIONAIS A SEREM INCLUÍDAS NO ESCOPO DO CERTIFICADO</w:t>
            </w:r>
          </w:p>
          <w:p w14:paraId="61CCD043" w14:textId="4361E194" w:rsidR="003012F2" w:rsidRPr="000B4EBA" w:rsidRDefault="00186A7C" w:rsidP="002020E3">
            <w:pPr>
              <w:keepNext/>
              <w:spacing w:before="120"/>
              <w:jc w:val="both"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Por favor, complete a tabela abaixo. </w:t>
            </w:r>
            <w:r w:rsidR="005A73FB">
              <w:rPr>
                <w:rFonts w:ascii="Calibri" w:hAnsi="Calibri" w:cs="Calibri"/>
                <w:sz w:val="18"/>
                <w:szCs w:val="18"/>
                <w:lang w:val="pt-BR"/>
              </w:rPr>
              <w:t>Caso o espaço na tabela não seja suficiente,</w:t>
            </w:r>
            <w:r w:rsidR="000414BD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podemos fornecer um modelo de lista de unidades participantes para preenchimento.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Também é possível encaminhar sua própria lista como anexo a este</w:t>
            </w:r>
            <w:r w:rsidR="000414BD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formulário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. </w:t>
            </w:r>
          </w:p>
        </w:tc>
      </w:tr>
      <w:tr w:rsidR="00DC38BD" w:rsidRPr="00202D73" w14:paraId="61CCD048" w14:textId="77777777" w:rsidTr="002020E3">
        <w:trPr>
          <w:trHeight w:val="964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5" w14:textId="77777777" w:rsidR="00DC38BD" w:rsidRDefault="00DC38BD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OME DA UNIDADE:</w:t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46" w14:textId="42F5BC37" w:rsidR="00DC38BD" w:rsidRDefault="00DC38BD">
            <w:pPr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ENDEREÇO DA UNIDADE: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EA232" w14:textId="77777777" w:rsidR="00DC38BD" w:rsidRDefault="00DC38BD" w:rsidP="002020E3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ATIVIDADES DA UNIDADE</w:t>
            </w:r>
          </w:p>
          <w:p w14:paraId="608111D7" w14:textId="49469F71" w:rsidR="00DC38BD" w:rsidRPr="00286931" w:rsidDel="00286931" w:rsidRDefault="00DC38BD">
            <w:pPr>
              <w:ind w:left="129"/>
              <w:jc w:val="center"/>
              <w:rPr>
                <w:lang w:val="pt-BR"/>
              </w:rPr>
            </w:pP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(por exemplo, 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m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atriz;</w:t>
            </w:r>
            <w:r>
              <w:rPr>
                <w:rFonts w:cs="Calibri"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fabricante; estoquista; escritório de vendas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; uso de marcas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):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FDC"/>
            <w:vAlign w:val="center"/>
          </w:tcPr>
          <w:p w14:paraId="61CCD047" w14:textId="53340C7D" w:rsidR="00DC38BD" w:rsidRDefault="00DC38BD" w:rsidP="002020E3">
            <w:pPr>
              <w:ind w:left="129"/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 w:rsidRPr="002020E3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ÓDIGO DO CERTIFICADO DE CADEIA DE CUSTÓDIA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DA UNIDADE</w:t>
            </w:r>
            <w:r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 xml:space="preserve"> </w:t>
            </w:r>
            <w:r w:rsidRPr="002020E3">
              <w:rPr>
                <w:rFonts w:ascii="Calibri" w:hAnsi="Calibri" w:cs="Calibri"/>
                <w:bCs/>
                <w:sz w:val="18"/>
                <w:szCs w:val="18"/>
                <w:lang w:val="pt-BR"/>
              </w:rPr>
              <w:t>(caso já seja certificada)</w:t>
            </w:r>
          </w:p>
        </w:tc>
      </w:tr>
      <w:tr w:rsidR="00DC38BD" w14:paraId="61CCD04C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49" w14:textId="63E4874C" w:rsidR="00DC38BD" w:rsidRDefault="00DC38BD" w:rsidP="00DC38BD"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4A" w14:textId="23002D16" w:rsidR="00DC38BD" w:rsidRDefault="00DC38BD" w:rsidP="00DC38BD"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BC428" w14:textId="77777777" w:rsidR="00DC38BD" w:rsidDel="00F219FB" w:rsidRDefault="00DC38BD" w:rsidP="00DC38BD">
            <w:pPr>
              <w:jc w:val="center"/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CCD04B" w14:textId="43F27956" w:rsidR="00DC38BD" w:rsidRDefault="00DC38BD" w:rsidP="002020E3">
            <w:pPr>
              <w:jc w:val="center"/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5B02199D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8712C" w14:textId="31EB073C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A73CF" w14:textId="208152BE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F8D66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99A957" w14:textId="4825A2A5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3F361FD1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8426" w14:textId="47C233C8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7F6605" w14:textId="00495903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B0B6C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799AD7" w14:textId="66DD7BF1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025D75A8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CDA89" w14:textId="2A77543D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588D3D" w14:textId="3EE76D13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7A13B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2F4455" w14:textId="59E8AAE2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1E9E69B9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2DDA5" w14:textId="584554DF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FDFF2C" w14:textId="76D5E372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A1021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31AF8" w14:textId="4DF0943D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36D9808C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C9EAC" w14:textId="0143094D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000D84" w14:textId="03C88FB7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6E8EE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36369" w14:textId="2173D6D5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2A2060D8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E252D" w14:textId="280E2250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527D5" w14:textId="414721EB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1E798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15F338" w14:textId="740567B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4181FF8E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EED1B" w14:textId="7E2AC31C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B03E5" w14:textId="498BFF8F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9FFBE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12EED" w14:textId="0E68DC7B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DC38BD" w14:paraId="73618EE6" w14:textId="77777777" w:rsidTr="002020E3">
        <w:trPr>
          <w:trHeight w:val="118"/>
        </w:trPr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75144" w14:textId="684B9992" w:rsidR="00DC38BD" w:rsidRPr="00D30A4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D30A4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D30A4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D30A45">
              <w:rPr>
                <w:rFonts w:ascii="Calibri" w:hAnsi="Calibri" w:cs="Calibri"/>
                <w:sz w:val="18"/>
                <w:szCs w:val="18"/>
              </w:rPr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D30A4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7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E593B8" w14:textId="374F5FEA" w:rsidR="00DC38BD" w:rsidRPr="004F0095" w:rsidRDefault="00DC38BD" w:rsidP="00DC38BD">
            <w:pPr>
              <w:rPr>
                <w:rFonts w:ascii="Calibri" w:hAnsi="Calibri" w:cs="Calibri"/>
                <w:sz w:val="18"/>
                <w:szCs w:val="18"/>
              </w:rPr>
            </w:pPr>
            <w:r w:rsidRPr="004F0095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4F0095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4F0095">
              <w:rPr>
                <w:rFonts w:ascii="Calibri" w:hAnsi="Calibri" w:cs="Calibri"/>
                <w:sz w:val="18"/>
                <w:szCs w:val="18"/>
              </w:rPr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4F0095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CE5B1" w14:textId="77777777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092380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092380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092380">
              <w:rPr>
                <w:rFonts w:ascii="Calibri" w:hAnsi="Calibri" w:cs="Calibri"/>
                <w:sz w:val="18"/>
                <w:szCs w:val="18"/>
              </w:rPr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092380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60B08B" w14:textId="67DF1E0B" w:rsidR="00DC38BD" w:rsidRPr="00092380" w:rsidRDefault="00DC38BD" w:rsidP="00DC38BD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B73CE3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B73CE3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B73CE3">
              <w:rPr>
                <w:rFonts w:ascii="Calibri" w:hAnsi="Calibri" w:cs="Calibri"/>
                <w:sz w:val="18"/>
                <w:szCs w:val="18"/>
              </w:rPr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B73CE3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202D73" w14:paraId="61CCD071" w14:textId="77777777" w:rsidTr="002020E3">
        <w:trPr>
          <w:trHeight w:val="1538"/>
        </w:trPr>
        <w:tc>
          <w:tcPr>
            <w:tcW w:w="1063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6D" w14:textId="77777777" w:rsidR="003012F2" w:rsidRPr="000B4EBA" w:rsidRDefault="00186A7C">
            <w:pPr>
              <w:spacing w:after="12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TERCEIRIZAÇÃO/ATIVIDADES SUBCONTRATADAS </w:t>
            </w:r>
          </w:p>
          <w:p w14:paraId="61CCD06E" w14:textId="77777777" w:rsidR="003012F2" w:rsidRDefault="00186A7C" w:rsidP="002020E3">
            <w:pPr>
              <w:keepNext/>
              <w:tabs>
                <w:tab w:val="right" w:pos="9540"/>
              </w:tabs>
              <w:autoSpaceDE w:val="0"/>
              <w:jc w:val="both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Para efeitos da certificação de cadeia de custódia, terceirização é entendida como a prática de contratação de um serviço com uma organização externa, onde a mesma assume a posse física de seus produtos certificados sem assumir a posse legal dos mesmos.</w:t>
            </w:r>
          </w:p>
          <w:p w14:paraId="61CCD06F" w14:textId="552BE0ED" w:rsidR="003012F2" w:rsidRPr="002020E3" w:rsidRDefault="00186A7C" w:rsidP="002020E3">
            <w:pPr>
              <w:keepNext/>
              <w:tabs>
                <w:tab w:val="right" w:pos="9540"/>
              </w:tabs>
              <w:autoSpaceDE w:val="0"/>
              <w:spacing w:before="120"/>
              <w:jc w:val="both"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A empresa tem a intenção de terceirizar quaisquer atividades a outra organização que irá manusear, estocar e/ou processar materiais 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u w:val="single"/>
                <w:lang w:val="pt-BR"/>
              </w:rPr>
              <w:t>certificado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s?   </w:t>
            </w:r>
            <w:sdt>
              <w:sdtPr>
                <w:rPr>
                  <w:rFonts w:ascii="Calibri" w:hAnsi="Calibri" w:cs="Calibri"/>
                  <w:b/>
                  <w:spacing w:val="8"/>
                  <w:sz w:val="18"/>
                  <w:szCs w:val="18"/>
                  <w:lang w:val="pt-BR"/>
                </w:rPr>
                <w:id w:val="1591503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BD3" w:rsidRPr="002020E3">
                  <w:rPr>
                    <w:rFonts w:ascii="Segoe UI Symbol" w:hAnsi="Segoe UI Symbol" w:cs="Segoe UI Symbol"/>
                    <w:b/>
                    <w:spacing w:val="8"/>
                    <w:sz w:val="18"/>
                    <w:szCs w:val="18"/>
                    <w:lang w:val="pt-BR"/>
                  </w:rPr>
                  <w:t>☐</w:t>
                </w:r>
              </w:sdtContent>
            </w:sdt>
            <w:r w:rsidR="00814BD3" w:rsidRPr="002020E3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 Sim        </w:t>
            </w:r>
            <w:sdt>
              <w:sdtPr>
                <w:rPr>
                  <w:rFonts w:ascii="Calibri" w:hAnsi="Calibri" w:cs="Calibri"/>
                  <w:b/>
                  <w:spacing w:val="8"/>
                  <w:sz w:val="18"/>
                  <w:szCs w:val="18"/>
                  <w:lang w:val="pt-BR"/>
                </w:rPr>
                <w:id w:val="926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4BD3" w:rsidRPr="002020E3">
                  <w:rPr>
                    <w:rFonts w:ascii="Segoe UI Symbol" w:hAnsi="Segoe UI Symbol" w:cs="Segoe UI Symbol"/>
                    <w:b/>
                    <w:spacing w:val="8"/>
                    <w:sz w:val="18"/>
                    <w:szCs w:val="18"/>
                    <w:lang w:val="pt-BR"/>
                  </w:rPr>
                  <w:t>☐</w:t>
                </w:r>
              </w:sdtContent>
            </w:sdt>
            <w:r w:rsidR="00814BD3" w:rsidRPr="002020E3"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 Não</w:t>
            </w:r>
          </w:p>
          <w:p w14:paraId="61CCD070" w14:textId="0C411EED" w:rsidR="003012F2" w:rsidRDefault="00186A7C">
            <w:pPr>
              <w:keepNext/>
              <w:tabs>
                <w:tab w:val="right" w:pos="9540"/>
              </w:tabs>
              <w:autoSpaceDE w:val="0"/>
              <w:spacing w:before="120" w:after="120"/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  <w:t>Em caso afirmativo, por favor, complete a tabela abaixo</w:t>
            </w:r>
            <w:r w:rsidR="00F52500">
              <w:rPr>
                <w:rFonts w:ascii="Calibri" w:hAnsi="Calibri" w:cs="Calibri"/>
                <w:b/>
                <w:i/>
                <w:spacing w:val="8"/>
                <w:sz w:val="18"/>
                <w:szCs w:val="18"/>
                <w:lang w:val="pt-BR"/>
              </w:rPr>
              <w:t xml:space="preserve">. </w:t>
            </w:r>
            <w:r w:rsidR="00F52500">
              <w:rPr>
                <w:rFonts w:ascii="Calibri" w:hAnsi="Calibri" w:cs="Calibri"/>
                <w:sz w:val="18"/>
                <w:szCs w:val="18"/>
                <w:lang w:val="pt-BR"/>
              </w:rPr>
              <w:t xml:space="preserve">Caso o espaço na tabela não seja suficiente, podemos fornecer um modelo de lista de </w:t>
            </w:r>
            <w:r w:rsidR="0035252D">
              <w:rPr>
                <w:rFonts w:ascii="Calibri" w:hAnsi="Calibri" w:cs="Calibri"/>
                <w:sz w:val="18"/>
                <w:szCs w:val="18"/>
                <w:lang w:val="pt-BR"/>
              </w:rPr>
              <w:t>terceiri</w:t>
            </w:r>
            <w:r w:rsidR="004374F6">
              <w:rPr>
                <w:rFonts w:ascii="Calibri" w:hAnsi="Calibri" w:cs="Calibri"/>
                <w:sz w:val="18"/>
                <w:szCs w:val="18"/>
                <w:lang w:val="pt-BR"/>
              </w:rPr>
              <w:t xml:space="preserve">zados </w:t>
            </w:r>
            <w:r w:rsidR="00F52500">
              <w:rPr>
                <w:rFonts w:ascii="Calibri" w:hAnsi="Calibri" w:cs="Calibri"/>
                <w:sz w:val="18"/>
                <w:szCs w:val="18"/>
                <w:lang w:val="pt-BR"/>
              </w:rPr>
              <w:t>para preenchimento</w:t>
            </w:r>
            <w:r w:rsidR="00871356"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.</w:t>
            </w:r>
          </w:p>
        </w:tc>
      </w:tr>
      <w:tr w:rsidR="003012F2" w:rsidRPr="00202D73" w14:paraId="61CCD076" w14:textId="77777777" w:rsidTr="002020E3">
        <w:trPr>
          <w:trHeight w:val="251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2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Nome da empresa terceirizada:</w:t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3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Endereço da empresa terceirizada:</w:t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8EFDC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74" w14:textId="77777777" w:rsidR="003012F2" w:rsidRDefault="00186A7C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tividades subcontratadas </w:t>
            </w:r>
          </w:p>
          <w:p w14:paraId="61CCD075" w14:textId="77777777" w:rsidR="003012F2" w:rsidRDefault="00186A7C">
            <w:pPr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(por exemplo, estocagem, secagem, conversão, impressão, encadernação, laminação)</w:t>
            </w:r>
          </w:p>
        </w:tc>
      </w:tr>
      <w:tr w:rsidR="00BE0A78" w14:paraId="61CCD07A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7" w14:textId="2518C516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8" w14:textId="6825C1FE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9" w14:textId="13169485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A78" w14:paraId="61CCD07E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B" w14:textId="16FDFE01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C" w14:textId="4087FB1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D" w14:textId="7D6BE11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BE0A78" w14:paraId="61CCD082" w14:textId="77777777" w:rsidTr="002020E3">
        <w:trPr>
          <w:trHeight w:val="248"/>
        </w:trPr>
        <w:tc>
          <w:tcPr>
            <w:tcW w:w="35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7F" w14:textId="23AE3842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48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0" w14:textId="78330748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25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1" w14:textId="4D0F042F" w:rsidR="00BE0A78" w:rsidRDefault="00BE0A78" w:rsidP="00BE0A78"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61CCD083" w14:textId="77777777" w:rsidR="003012F2" w:rsidRDefault="003012F2">
      <w:pPr>
        <w:rPr>
          <w:lang w:val="pt-BR"/>
        </w:rPr>
      </w:pPr>
    </w:p>
    <w:tbl>
      <w:tblPr>
        <w:tblW w:w="10632" w:type="dxa"/>
        <w:tblInd w:w="-714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28"/>
        <w:gridCol w:w="4564"/>
        <w:gridCol w:w="841"/>
        <w:gridCol w:w="288"/>
        <w:gridCol w:w="4111"/>
      </w:tblGrid>
      <w:tr w:rsidR="003012F2" w:rsidRPr="00202D73" w14:paraId="61CCD085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4" w14:textId="5420601B" w:rsidR="003012F2" w:rsidRPr="002020E3" w:rsidRDefault="00186A7C">
            <w:pPr>
              <w:keepNext/>
              <w:widowControl w:val="0"/>
              <w:ind w:left="72"/>
              <w:jc w:val="center"/>
              <w:rPr>
                <w:lang w:val="pt-BR"/>
              </w:rPr>
            </w:pP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SEÇÃO 5: OUTROS SERVIÇOS </w:t>
            </w:r>
            <w:r w:rsidR="00B61D48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E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INFORMAÇÕES</w:t>
            </w:r>
          </w:p>
        </w:tc>
      </w:tr>
      <w:tr w:rsidR="003012F2" w:rsidRPr="00202D73" w14:paraId="61CCD087" w14:textId="77777777" w:rsidTr="002020E3">
        <w:trPr>
          <w:trHeight w:val="350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6" w14:textId="77777777" w:rsidR="003012F2" w:rsidRPr="000B4EBA" w:rsidRDefault="00186A7C">
            <w:pPr>
              <w:keepNext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20"/>
                <w:lang w:val="pt-BR"/>
              </w:rPr>
              <w:t>1.</w:t>
            </w:r>
            <w:r>
              <w:rPr>
                <w:rFonts w:ascii="Calibri" w:hAnsi="Calibri" w:cs="Calibri"/>
                <w:spacing w:val="8"/>
                <w:sz w:val="18"/>
                <w:szCs w:val="20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Existem outros serviços ou certificações da SCS/SysFlor que sua empresa esteja interessada em conhecer? Em caso afirmativo, por favor, assinale todas que se aplicam: </w:t>
            </w:r>
          </w:p>
        </w:tc>
      </w:tr>
      <w:tr w:rsidR="00B61D48" w14:paraId="61CCD08C" w14:textId="77777777" w:rsidTr="002020E3">
        <w:trPr>
          <w:trHeight w:val="185"/>
        </w:trPr>
        <w:sdt>
          <w:sdtPr>
            <w:id w:val="-30192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8" w14:textId="3D56F5AF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9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ind w:right="490"/>
              <w:rPr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 xml:space="preserve">  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nformidade com Lacey Act/EUTR</w:t>
            </w:r>
          </w:p>
        </w:tc>
        <w:sdt>
          <w:sdtPr>
            <w:id w:val="-1532876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A" w14:textId="47C88779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8B" w14:textId="77777777" w:rsidR="00B61D48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Manejo Florestal</w:t>
            </w:r>
            <w:r>
              <w:rPr>
                <w:rFonts w:ascii="Calibri" w:hAnsi="Calibri" w:cs="Calibri"/>
                <w:i/>
                <w:spacing w:val="8"/>
                <w:sz w:val="18"/>
                <w:szCs w:val="18"/>
                <w:lang w:val="pt-BR"/>
              </w:rPr>
              <w:t xml:space="preserve"> </w:t>
            </w:r>
          </w:p>
        </w:tc>
      </w:tr>
      <w:tr w:rsidR="00B61D48" w:rsidRPr="00202D73" w14:paraId="61CCD091" w14:textId="77777777" w:rsidTr="002020E3">
        <w:trPr>
          <w:trHeight w:val="377"/>
        </w:trPr>
        <w:sdt>
          <w:sdtPr>
            <w:id w:val="-1741171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D" w14:textId="613A8258" w:rsidR="00B61D48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8E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lima (por exemplo, Compensação de Carbono, Verificação de Pegada de Carbono)</w:t>
            </w:r>
          </w:p>
        </w:tc>
        <w:sdt>
          <w:sdtPr>
            <w:id w:val="-435986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8F" w14:textId="68BE26C2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90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Serviços de Sustentabilidade (por exemplo, Consultoria, Cadeia de Fornecimento)</w:t>
            </w:r>
          </w:p>
        </w:tc>
      </w:tr>
      <w:tr w:rsidR="00B61D48" w:rsidRPr="00202D73" w14:paraId="61CCD096" w14:textId="77777777" w:rsidTr="002020E3">
        <w:trPr>
          <w:trHeight w:val="255"/>
        </w:trPr>
        <w:sdt>
          <w:sdtPr>
            <w:id w:val="961459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2" w14:textId="7DEDD781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 w:rsidRPr="00CE2FE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3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Qualidade Interna do Ar (IAQ, em inglês)</w:t>
            </w:r>
          </w:p>
        </w:tc>
        <w:sdt>
          <w:sdtPr>
            <w:id w:val="-101067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4" w14:textId="6613BBE5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95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 w:after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Avaliação do Ciclo de Vida</w:t>
            </w:r>
          </w:p>
        </w:tc>
      </w:tr>
      <w:tr w:rsidR="00B61D48" w14:paraId="61CCD09B" w14:textId="77777777" w:rsidTr="002020E3">
        <w:trPr>
          <w:trHeight w:val="189"/>
        </w:trPr>
        <w:sdt>
          <w:sdtPr>
            <w:id w:val="1357005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7" w14:textId="7913CE43" w:rsidR="00B61D48" w:rsidRPr="000B4EBA" w:rsidRDefault="00F9200E" w:rsidP="005036CE">
                <w:pPr>
                  <w:tabs>
                    <w:tab w:val="right" w:pos="9540"/>
                  </w:tabs>
                  <w:autoSpaceDE w:val="0"/>
                  <w:ind w:left="-86" w:right="-101"/>
                  <w:jc w:val="center"/>
                  <w:rPr>
                    <w:lang w:val="pt-BR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8" w14:textId="77777777" w:rsidR="00B61D48" w:rsidRPr="000B4EBA" w:rsidRDefault="00B61D48" w:rsidP="00B61D48">
            <w:pPr>
              <w:tabs>
                <w:tab w:val="right" w:pos="9540"/>
              </w:tabs>
              <w:autoSpaceDE w:val="0"/>
              <w:spacing w:before="60"/>
              <w:ind w:left="72" w:right="49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Segurança Alimentar (por exemplo, SQF, BRC)</w:t>
            </w:r>
          </w:p>
        </w:tc>
        <w:sdt>
          <w:sdtPr>
            <w:id w:val="101033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9" w14:textId="60964238" w:rsidR="00B61D48" w:rsidRPr="000B4EBA" w:rsidRDefault="00B61D48" w:rsidP="005036CE">
                <w:pPr>
                  <w:tabs>
                    <w:tab w:val="right" w:pos="9540"/>
                  </w:tabs>
                  <w:autoSpaceDE w:val="0"/>
                  <w:spacing w:before="60" w:after="60"/>
                  <w:ind w:left="-198" w:right="-226"/>
                  <w:jc w:val="center"/>
                  <w:rPr>
                    <w:lang w:val="pt-BR"/>
                  </w:rPr>
                </w:pPr>
                <w:r w:rsidRPr="007E760D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A" w14:textId="57895EBD" w:rsidR="00B61D48" w:rsidRDefault="00B61D48" w:rsidP="00B61D48">
            <w:pPr>
              <w:keepNext/>
              <w:widowControl w:val="0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 Outro: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:rsidRPr="00927561" w14:paraId="61CCD09D" w14:textId="77777777" w:rsidTr="002020E3">
        <w:trPr>
          <w:trHeight w:val="39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C" w14:textId="77777777" w:rsidR="003012F2" w:rsidRPr="002020E3" w:rsidRDefault="00186A7C">
            <w:pPr>
              <w:keepNext/>
              <w:widowControl w:val="0"/>
              <w:spacing w:before="60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lastRenderedPageBreak/>
              <w:t>2</w:t>
            </w:r>
            <w:r>
              <w:rPr>
                <w:rFonts w:ascii="Calibri" w:hAnsi="Calibri" w:cs="Calibri"/>
                <w:b/>
                <w:spacing w:val="8"/>
                <w:sz w:val="18"/>
                <w:szCs w:val="18"/>
                <w:shd w:val="clear" w:color="auto" w:fill="EAF1DD"/>
                <w:lang w:val="pt-BR"/>
              </w:rPr>
              <w:t>.</w:t>
            </w:r>
            <w:r>
              <w:rPr>
                <w:rFonts w:ascii="Calibri" w:hAnsi="Calibri" w:cs="Calibri"/>
                <w:spacing w:val="8"/>
                <w:sz w:val="18"/>
                <w:szCs w:val="18"/>
                <w:shd w:val="clear" w:color="auto" w:fill="EAF1DD"/>
                <w:lang w:val="pt-BR"/>
              </w:rPr>
              <w:t xml:space="preserve"> </w:t>
            </w:r>
            <w:r>
              <w:rPr>
                <w:rFonts w:ascii="Calibri" w:hAnsi="Calibri" w:cs="Calibri"/>
                <w:b/>
                <w:spacing w:val="8"/>
                <w:sz w:val="18"/>
                <w:szCs w:val="20"/>
                <w:shd w:val="clear" w:color="auto" w:fill="EAF1DD"/>
                <w:lang w:val="pt-BR"/>
              </w:rPr>
              <w:t>Quais fatores contribuíram para o seu interesse em se certificar com a SCS Global Services/SysFlor? Por favor, assinale todos que se aplicam:</w:t>
            </w:r>
          </w:p>
        </w:tc>
      </w:tr>
      <w:tr w:rsidR="00B61D48" w14:paraId="61CCD0A2" w14:textId="77777777" w:rsidTr="002020E3">
        <w:trPr>
          <w:trHeight w:val="252"/>
        </w:trPr>
        <w:sdt>
          <w:sdtPr>
            <w:id w:val="-1533181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1CCD09E" w14:textId="6622EF83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9F" w14:textId="77777777" w:rsidR="00B61D48" w:rsidRPr="000B4EBA" w:rsidRDefault="00B61D48" w:rsidP="00B61D48">
            <w:pPr>
              <w:keepNext/>
              <w:widowControl w:val="0"/>
              <w:ind w:left="72"/>
              <w:rPr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xigência do Comprador/Sugestão de Cliente</w:t>
            </w:r>
          </w:p>
        </w:tc>
        <w:sdt>
          <w:sdtPr>
            <w:id w:val="-301546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0" w14:textId="4807BBE1" w:rsidR="00B61D48" w:rsidRPr="000B4EBA" w:rsidRDefault="00B61D48" w:rsidP="00B61D48">
                <w:pPr>
                  <w:keepNext/>
                  <w:widowControl w:val="0"/>
                  <w:spacing w:before="60"/>
                  <w:jc w:val="center"/>
                  <w:rPr>
                    <w:lang w:val="pt-BR"/>
                  </w:rPr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1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Estratégia/Benefícios em marketing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</w:t>
            </w:r>
          </w:p>
        </w:tc>
      </w:tr>
      <w:tr w:rsidR="00B61D48" w14:paraId="61CCD0A7" w14:textId="77777777" w:rsidTr="002020E3">
        <w:trPr>
          <w:trHeight w:val="278"/>
        </w:trPr>
        <w:sdt>
          <w:sdtPr>
            <w:id w:val="1818692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3" w14:textId="1A9FCFBB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EE5C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4" w14:textId="77777777" w:rsidR="00B61D48" w:rsidRPr="000B4EBA" w:rsidRDefault="00B61D48" w:rsidP="00B61D48">
            <w:pPr>
              <w:keepNext/>
              <w:tabs>
                <w:tab w:val="right" w:pos="9540"/>
              </w:tabs>
              <w:autoSpaceDE w:val="0"/>
              <w:ind w:left="72" w:right="-14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Valor Social e Sustentabilidade Ambiental</w:t>
            </w:r>
          </w:p>
        </w:tc>
        <w:sdt>
          <w:sdtPr>
            <w:id w:val="-679584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5" w14:textId="25518C1C" w:rsidR="00B61D48" w:rsidRPr="000B4EBA" w:rsidRDefault="00B61D48" w:rsidP="00B61D48">
                <w:pPr>
                  <w:keepNext/>
                  <w:widowControl w:val="0"/>
                  <w:spacing w:before="60"/>
                  <w:jc w:val="center"/>
                  <w:rPr>
                    <w:lang w:val="pt-BR"/>
                  </w:rPr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6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>Conformidade</w:t>
            </w:r>
          </w:p>
        </w:tc>
      </w:tr>
      <w:tr w:rsidR="00B61D48" w14:paraId="61CCD0AC" w14:textId="77777777" w:rsidTr="002020E3">
        <w:trPr>
          <w:trHeight w:val="242"/>
        </w:trPr>
        <w:sdt>
          <w:sdtPr>
            <w:id w:val="-2051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8" w14:textId="1D935CA9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EE5C5C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9" w14:textId="77777777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Programa de Fornecedores</w:t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</w:tc>
        <w:sdt>
          <w:sdtPr>
            <w:id w:val="-1997416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FFFFF"/>
                <w:tcMar>
                  <w:top w:w="0" w:type="dxa"/>
                  <w:left w:w="108" w:type="dxa"/>
                  <w:bottom w:w="0" w:type="dxa"/>
                  <w:right w:w="108" w:type="dxa"/>
                </w:tcMar>
              </w:tcPr>
              <w:p w14:paraId="61CCD0AA" w14:textId="4C4F63C6" w:rsidR="00B61D48" w:rsidRDefault="00B61D48" w:rsidP="00B61D48">
                <w:pPr>
                  <w:keepNext/>
                  <w:widowControl w:val="0"/>
                  <w:spacing w:before="60"/>
                  <w:jc w:val="center"/>
                </w:pPr>
                <w:r w:rsidRPr="007977C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39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B" w14:textId="104C0CE8" w:rsidR="00B61D48" w:rsidRDefault="00B61D48" w:rsidP="00B61D48">
            <w:pPr>
              <w:keepNext/>
              <w:widowControl w:val="0"/>
              <w:ind w:left="72"/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 xml:space="preserve">Outro: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lang w:val="pt-BR"/>
              </w:rPr>
              <w:t> </w:t>
            </w:r>
            <w:r>
              <w:rPr>
                <w:rFonts w:ascii="Calibri" w:hAnsi="Calibri" w:cs="Calibri"/>
                <w:i/>
                <w:spacing w:val="8"/>
                <w:sz w:val="18"/>
                <w:szCs w:val="18"/>
                <w:lang w:val="pt-BR"/>
              </w:rPr>
              <w:t xml:space="preserve"> </w:t>
            </w:r>
          </w:p>
        </w:tc>
      </w:tr>
      <w:tr w:rsidR="003012F2" w:rsidRPr="00202D73" w14:paraId="61CCD0AE" w14:textId="77777777" w:rsidTr="002020E3">
        <w:trPr>
          <w:trHeight w:val="242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AD" w14:textId="77777777" w:rsidR="003012F2" w:rsidRDefault="00186A7C">
            <w:pPr>
              <w:keepNext/>
              <w:widowControl w:val="0"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  <w:t>3. Como você conheceu a SCS Global Services/SysFlor?</w:t>
            </w:r>
          </w:p>
        </w:tc>
      </w:tr>
      <w:tr w:rsidR="00A84B39" w14:paraId="61CCD0B3" w14:textId="77777777" w:rsidTr="002020E3">
        <w:trPr>
          <w:trHeight w:val="453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B2" w14:textId="4CD630A1" w:rsidR="00A84B39" w:rsidRDefault="00A84B39" w:rsidP="00650B46">
            <w:pPr>
              <w:keepNext/>
              <w:widowControl w:val="0"/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3012F2" w14:paraId="61CCD0C4" w14:textId="77777777" w:rsidTr="002020E3">
        <w:trPr>
          <w:trHeight w:val="188"/>
        </w:trPr>
        <w:tc>
          <w:tcPr>
            <w:tcW w:w="10632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C3" w14:textId="77777777" w:rsidR="003012F2" w:rsidRDefault="003012F2">
            <w:pPr>
              <w:spacing w:before="60"/>
              <w:contextualSpacing/>
              <w:rPr>
                <w:rFonts w:ascii="Calibri" w:hAnsi="Calibri" w:cs="Calibri"/>
                <w:b/>
                <w:spacing w:val="8"/>
                <w:sz w:val="18"/>
                <w:szCs w:val="18"/>
                <w:lang w:val="pt-BR"/>
              </w:rPr>
            </w:pPr>
          </w:p>
        </w:tc>
      </w:tr>
      <w:tr w:rsidR="003012F2" w14:paraId="61CCD0C6" w14:textId="77777777" w:rsidTr="002020E3">
        <w:trPr>
          <w:trHeight w:val="245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8A22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CCD0C5" w14:textId="7E6BF0F1" w:rsidR="003012F2" w:rsidRDefault="00B61D48" w:rsidP="002020E3">
            <w:pPr>
              <w:keepNext/>
              <w:widowControl w:val="0"/>
              <w:ind w:left="72"/>
              <w:jc w:val="center"/>
            </w:pPr>
            <w:r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S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E</w:t>
            </w:r>
            <w:r>
              <w:rPr>
                <w:rStyle w:val="Ttulo3Char"/>
                <w:color w:val="FFFFFF"/>
                <w:sz w:val="24"/>
                <w:szCs w:val="20"/>
              </w:rPr>
              <w:t>ÇÃO</w:t>
            </w:r>
            <w:r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6</w:t>
            </w:r>
            <w:r w:rsidR="00186A7C" w:rsidRPr="002020E3"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 xml:space="preserve">: </w:t>
            </w:r>
            <w:r>
              <w:rPr>
                <w:rStyle w:val="Ttulo3Char"/>
                <w:rFonts w:cs="Calibri"/>
                <w:color w:val="FFFFFF"/>
                <w:sz w:val="24"/>
                <w:szCs w:val="20"/>
                <w:lang w:val="pt-BR"/>
              </w:rPr>
              <w:t>C</w:t>
            </w:r>
            <w:r>
              <w:rPr>
                <w:rStyle w:val="Ttulo3Char"/>
                <w:color w:val="FFFFFF"/>
                <w:sz w:val="24"/>
                <w:szCs w:val="20"/>
              </w:rPr>
              <w:t>ONFIRMAÇÃO</w:t>
            </w:r>
          </w:p>
        </w:tc>
      </w:tr>
      <w:tr w:rsidR="003012F2" w:rsidRPr="00202D73" w14:paraId="61CCD0C8" w14:textId="77777777" w:rsidTr="002020E3">
        <w:trPr>
          <w:trHeight w:val="323"/>
        </w:trPr>
        <w:tc>
          <w:tcPr>
            <w:tcW w:w="106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CD0C7" w14:textId="77777777" w:rsidR="003012F2" w:rsidRDefault="00186A7C">
            <w:pPr>
              <w:keepNext/>
              <w:spacing w:before="60"/>
              <w:rPr>
                <w:rFonts w:ascii="Calibri" w:hAnsi="Calibri" w:cs="Calibri"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sz w:val="18"/>
                <w:szCs w:val="18"/>
                <w:lang w:val="pt-BR"/>
              </w:rPr>
              <w:t>Afirmo que as informações aqui prestadas são verdadeiras e corretas, e que estou devidamente autorizado(a) a assinar a presente solicitação. Caso a empresa decida buscar a certificação, comprometo-me a cumprir com os requisitos e fornecer quaisquer informações que forem consideras necessárias para a auditoria da operação e/ou sobre os produtos a serem certificados.</w:t>
            </w:r>
          </w:p>
        </w:tc>
      </w:tr>
      <w:tr w:rsidR="00954C92" w:rsidRPr="00954C92" w14:paraId="61CCD0CA" w14:textId="77777777" w:rsidTr="002020E3">
        <w:trPr>
          <w:trHeight w:val="488"/>
        </w:trPr>
        <w:tc>
          <w:tcPr>
            <w:tcW w:w="65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4B8EC" w14:textId="63288872" w:rsidR="00954C92" w:rsidRDefault="00954C92" w:rsidP="00954C92">
            <w:pPr>
              <w:keepNext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Nome:  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CD0C9" w14:textId="0F025263" w:rsidR="00954C92" w:rsidRPr="002020E3" w:rsidRDefault="00954C92" w:rsidP="002020E3">
            <w:pPr>
              <w:keepNext/>
              <w:spacing w:before="60"/>
              <w:ind w:left="59"/>
              <w:rPr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Função: 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</w:t>
            </w:r>
          </w:p>
        </w:tc>
      </w:tr>
      <w:tr w:rsidR="00954C92" w:rsidRPr="00954C92" w14:paraId="2B81382A" w14:textId="77777777" w:rsidTr="002020E3">
        <w:trPr>
          <w:trHeight w:val="487"/>
        </w:trPr>
        <w:tc>
          <w:tcPr>
            <w:tcW w:w="652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22A2A" w14:textId="0DD9FA67" w:rsidR="00954C92" w:rsidRDefault="00954C92" w:rsidP="00954C92">
            <w:pPr>
              <w:keepNext/>
              <w:spacing w:before="60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Assinatura </w:t>
            </w:r>
            <w:r w:rsidRPr="00FF43B1"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>(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 xml:space="preserve">assinatura </w:t>
            </w:r>
            <w:r w:rsidRPr="00FF43B1">
              <w:rPr>
                <w:rFonts w:ascii="Calibri" w:hAnsi="Calibri" w:cs="Calibri"/>
                <w:bCs/>
                <w:i/>
                <w:iCs/>
                <w:sz w:val="16"/>
                <w:szCs w:val="16"/>
                <w:lang w:val="pt-BR"/>
              </w:rPr>
              <w:t>eletrônica é aceita)</w:t>
            </w:r>
            <w:r w:rsidRPr="00FF43B1">
              <w:rPr>
                <w:rFonts w:ascii="Calibri" w:hAnsi="Calibri" w:cs="Calibri"/>
                <w:bCs/>
                <w:szCs w:val="20"/>
                <w:lang w:val="pt-BR"/>
              </w:rPr>
              <w:t>:</w:t>
            </w:r>
            <w:r w:rsidRPr="00FF43B1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12CE4D" w14:textId="671F5370" w:rsidR="00954C92" w:rsidRDefault="00954C92" w:rsidP="002020E3">
            <w:pPr>
              <w:keepNext/>
              <w:spacing w:before="60"/>
              <w:ind w:left="59"/>
              <w:rPr>
                <w:rFonts w:ascii="Calibri" w:hAnsi="Calibri" w:cs="Calibri"/>
                <w:b/>
                <w:sz w:val="18"/>
                <w:szCs w:val="18"/>
                <w:lang w:val="pt-BR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Data:  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r>
              <w:rPr>
                <w:rFonts w:ascii="Calibri" w:hAnsi="Calibri" w:cs="Calibri"/>
                <w:b/>
                <w:sz w:val="18"/>
                <w:szCs w:val="18"/>
                <w:lang w:val="pt-BR"/>
              </w:rPr>
              <w:t xml:space="preserve">   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  <w:r>
              <w:rPr>
                <w:rFonts w:ascii="Calibri" w:hAnsi="Calibri" w:cs="Calibri"/>
                <w:sz w:val="18"/>
                <w:szCs w:val="18"/>
                <w:lang w:val="pt-BR"/>
              </w:rPr>
              <w:t> </w:t>
            </w:r>
          </w:p>
        </w:tc>
      </w:tr>
    </w:tbl>
    <w:p w14:paraId="2E3AF62A" w14:textId="77777777" w:rsidR="0042120A" w:rsidRDefault="0042120A">
      <w:pPr>
        <w:keepNext/>
        <w:keepLines/>
        <w:spacing w:after="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3D94C287" w14:textId="77777777" w:rsidR="007225FE" w:rsidRDefault="007225FE">
      <w:pPr>
        <w:keepNext/>
        <w:keepLines/>
        <w:spacing w:after="60"/>
        <w:contextualSpacing/>
        <w:jc w:val="center"/>
        <w:rPr>
          <w:rFonts w:ascii="Calibri" w:hAnsi="Calibri" w:cs="Calibri"/>
          <w:sz w:val="18"/>
          <w:szCs w:val="18"/>
          <w:lang w:val="pt-BR"/>
        </w:rPr>
      </w:pPr>
    </w:p>
    <w:p w14:paraId="49B88B34" w14:textId="77777777" w:rsidR="007225FE" w:rsidRDefault="007225FE" w:rsidP="002020E3">
      <w:pPr>
        <w:keepNext/>
        <w:keepLines/>
        <w:spacing w:after="60"/>
        <w:contextualSpacing/>
        <w:rPr>
          <w:rFonts w:ascii="Calibri" w:hAnsi="Calibri" w:cs="Calibri"/>
          <w:sz w:val="18"/>
          <w:szCs w:val="18"/>
          <w:lang w:val="pt-B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6"/>
      </w:tblGrid>
      <w:tr w:rsidR="007225FE" w:rsidRPr="00202D73" w14:paraId="6AED30A6" w14:textId="77777777" w:rsidTr="002020E3">
        <w:trPr>
          <w:trHeight w:val="255"/>
          <w:jc w:val="center"/>
        </w:trPr>
        <w:tc>
          <w:tcPr>
            <w:tcW w:w="7366" w:type="dxa"/>
          </w:tcPr>
          <w:p w14:paraId="5653FB80" w14:textId="77777777" w:rsidR="007225F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  <w:p w14:paraId="6EE44D97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Por favor, salve este formulário e o envie por e-mail para:</w:t>
            </w:r>
          </w:p>
          <w:p w14:paraId="47818FDE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rPr>
                <w:rFonts w:ascii="Calibri" w:hAnsi="Calibri" w:cs="Calibri"/>
                <w:b/>
                <w:szCs w:val="20"/>
                <w:lang w:val="pt-BR"/>
              </w:rPr>
            </w:pPr>
          </w:p>
          <w:p w14:paraId="507914C9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sz w:val="22"/>
                <w:szCs w:val="28"/>
                <w:lang w:val="pt-BR"/>
              </w:rPr>
            </w:pPr>
            <w:r w:rsidRPr="000A4BEE">
              <w:rPr>
                <w:rFonts w:ascii="Calibri" w:hAnsi="Calibri" w:cs="Calibri"/>
                <w:b/>
                <w:szCs w:val="20"/>
                <w:lang w:val="pt-BR"/>
              </w:rPr>
              <w:t>Vanilda Rosângela de Souza</w:t>
            </w:r>
            <w:r w:rsidRPr="000A4BEE">
              <w:rPr>
                <w:rFonts w:ascii="Calibri" w:hAnsi="Calibri" w:cs="Calibri"/>
                <w:szCs w:val="20"/>
                <w:lang w:val="pt-BR"/>
              </w:rPr>
              <w:t xml:space="preserve"> — Representante da SCS no Brasil</w:t>
            </w:r>
          </w:p>
          <w:p w14:paraId="501F3464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Rua XV de Novembro, 1155, sala 1605, Curitiba, Paraná, Brasil CEP 80060-000</w:t>
            </w:r>
          </w:p>
          <w:p w14:paraId="5829C435" w14:textId="77777777" w:rsidR="007225FE" w:rsidRPr="000A4BEE" w:rsidRDefault="0003320C" w:rsidP="007225FE">
            <w:pPr>
              <w:keepNext/>
              <w:keepLines/>
              <w:spacing w:after="60"/>
              <w:contextualSpacing/>
              <w:jc w:val="center"/>
              <w:rPr>
                <w:sz w:val="22"/>
                <w:szCs w:val="28"/>
                <w:lang w:val="pt-BR"/>
              </w:rPr>
            </w:pPr>
            <w:hyperlink r:id="rId8" w:history="1">
              <w:r w:rsidR="007225FE" w:rsidRPr="000A4BEE">
                <w:rPr>
                  <w:rStyle w:val="Hyperlink"/>
                  <w:rFonts w:ascii="Calibri" w:eastAsia="SimSun" w:hAnsi="Calibri"/>
                  <w:color w:val="0070C0"/>
                  <w:szCs w:val="28"/>
                  <w:lang w:val="pt-BR"/>
                </w:rPr>
                <w:t>sysflor@sysflor.com.br</w:t>
              </w:r>
            </w:hyperlink>
          </w:p>
          <w:p w14:paraId="555903F6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szCs w:val="20"/>
                <w:lang w:val="pt-BR"/>
              </w:rPr>
              <w:t>Telefone: +55 (41) 3344-5061</w:t>
            </w:r>
          </w:p>
          <w:p w14:paraId="52F9E4FC" w14:textId="77777777" w:rsidR="007225FE" w:rsidRPr="000A4BEE" w:rsidRDefault="007225FE" w:rsidP="007225FE">
            <w:pPr>
              <w:keepNext/>
              <w:keepLines/>
              <w:contextualSpacing/>
              <w:rPr>
                <w:rFonts w:ascii="Calibri" w:hAnsi="Calibri" w:cs="Calibri"/>
                <w:sz w:val="22"/>
                <w:szCs w:val="28"/>
                <w:lang w:val="pt-BR"/>
              </w:rPr>
            </w:pPr>
          </w:p>
          <w:p w14:paraId="57D2719C" w14:textId="77777777" w:rsidR="007225FE" w:rsidRPr="000A4BEE" w:rsidRDefault="007225FE" w:rsidP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b/>
                <w:szCs w:val="20"/>
                <w:lang w:val="pt-BR"/>
              </w:rPr>
            </w:pPr>
            <w:r w:rsidRPr="000A4BEE">
              <w:rPr>
                <w:rFonts w:ascii="Calibri" w:hAnsi="Calibri" w:cs="Calibri"/>
                <w:b/>
                <w:szCs w:val="20"/>
                <w:lang w:val="pt-BR"/>
              </w:rPr>
              <w:t>Obrigado por escolher a SCS! Entraremos em contato o mais breve possível.</w:t>
            </w:r>
          </w:p>
          <w:p w14:paraId="713A76D1" w14:textId="77777777" w:rsidR="007225FE" w:rsidRDefault="007225FE">
            <w:pPr>
              <w:keepNext/>
              <w:keepLines/>
              <w:spacing w:after="60"/>
              <w:contextualSpacing/>
              <w:jc w:val="center"/>
              <w:rPr>
                <w:rFonts w:ascii="Calibri" w:hAnsi="Calibri" w:cs="Calibri"/>
                <w:sz w:val="18"/>
                <w:szCs w:val="18"/>
                <w:lang w:val="pt-BR"/>
              </w:rPr>
            </w:pPr>
          </w:p>
        </w:tc>
      </w:tr>
    </w:tbl>
    <w:p w14:paraId="7A668184" w14:textId="49B007FA" w:rsidR="005A5A83" w:rsidRDefault="005A5A83">
      <w:pPr>
        <w:keepNext/>
        <w:keepLines/>
        <w:spacing w:after="60"/>
        <w:contextualSpacing/>
        <w:jc w:val="center"/>
        <w:rPr>
          <w:rFonts w:ascii="Calibri" w:hAnsi="Calibri" w:cs="Calibri"/>
          <w:b/>
          <w:sz w:val="18"/>
          <w:szCs w:val="18"/>
          <w:lang w:val="pt-BR"/>
        </w:rPr>
      </w:pPr>
    </w:p>
    <w:p w14:paraId="7B2F0BBB" w14:textId="77777777" w:rsidR="007225FE" w:rsidRDefault="007225FE">
      <w:pPr>
        <w:keepNext/>
        <w:keepLines/>
        <w:spacing w:after="60"/>
        <w:contextualSpacing/>
        <w:jc w:val="center"/>
        <w:rPr>
          <w:rFonts w:ascii="Calibri" w:hAnsi="Calibri" w:cs="Calibri"/>
          <w:b/>
          <w:sz w:val="18"/>
          <w:szCs w:val="18"/>
          <w:lang w:val="pt-BR"/>
        </w:rPr>
      </w:pPr>
    </w:p>
    <w:tbl>
      <w:tblPr>
        <w:tblW w:w="10738" w:type="dxa"/>
        <w:tblInd w:w="-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3"/>
        <w:gridCol w:w="4110"/>
        <w:gridCol w:w="709"/>
        <w:gridCol w:w="1276"/>
      </w:tblGrid>
      <w:tr w:rsidR="00230BFB" w:rsidRPr="00202D73" w14:paraId="2220AA43" w14:textId="77777777" w:rsidTr="00650B46">
        <w:trPr>
          <w:trHeight w:val="380"/>
        </w:trPr>
        <w:tc>
          <w:tcPr>
            <w:tcW w:w="10738" w:type="dxa"/>
            <w:gridSpan w:val="4"/>
            <w:shd w:val="clear" w:color="auto" w:fill="A6A6A6" w:themeFill="background1" w:themeFillShade="A6"/>
            <w:vAlign w:val="center"/>
          </w:tcPr>
          <w:p w14:paraId="10EAFE0B" w14:textId="4F6D2DD6" w:rsidR="00230BFB" w:rsidRPr="00FE49EB" w:rsidRDefault="00230BFB" w:rsidP="00650B46">
            <w:pPr>
              <w:keepNext/>
              <w:widowControl w:val="0"/>
              <w:ind w:left="72"/>
              <w:jc w:val="center"/>
              <w:rPr>
                <w:rFonts w:asciiTheme="minorHAnsi" w:hAnsiTheme="minorHAnsi" w:cstheme="minorHAnsi"/>
                <w:b/>
                <w:spacing w:val="8"/>
                <w:sz w:val="24"/>
                <w:szCs w:val="32"/>
                <w:lang w:val="pt-BR"/>
              </w:rPr>
            </w:pPr>
            <w:r w:rsidRPr="00FE49EB">
              <w:rPr>
                <w:rStyle w:val="Ttulo3Char"/>
                <w:color w:val="FFFFFF"/>
                <w:sz w:val="24"/>
                <w:szCs w:val="32"/>
                <w:lang w:val="pt-BR"/>
              </w:rPr>
              <w:t>SEÇÃO 7</w:t>
            </w:r>
            <w:r w:rsidR="00A12F66">
              <w:rPr>
                <w:rStyle w:val="Ttulo3Char"/>
                <w:color w:val="FFFFFF"/>
                <w:sz w:val="24"/>
                <w:szCs w:val="32"/>
                <w:lang w:val="pt-BR"/>
              </w:rPr>
              <w:t>:</w:t>
            </w:r>
            <w:r w:rsidRPr="00FE49EB">
              <w:rPr>
                <w:rStyle w:val="Ttulo3Char"/>
                <w:color w:val="FFFFFF"/>
                <w:sz w:val="24"/>
                <w:szCs w:val="32"/>
                <w:lang w:val="pt-BR"/>
              </w:rPr>
              <w:t xml:space="preserve"> Para preenchimento da SCS/SysFlor apenas</w:t>
            </w:r>
          </w:p>
        </w:tc>
      </w:tr>
      <w:tr w:rsidR="00230BFB" w:rsidRPr="00202D73" w14:paraId="1710A823" w14:textId="77777777" w:rsidTr="00650B46">
        <w:trPr>
          <w:trHeight w:val="323"/>
        </w:trPr>
        <w:tc>
          <w:tcPr>
            <w:tcW w:w="10738" w:type="dxa"/>
            <w:gridSpan w:val="4"/>
            <w:shd w:val="clear" w:color="auto" w:fill="FFFFFF" w:themeFill="background1"/>
          </w:tcPr>
          <w:p w14:paraId="5A30A401" w14:textId="7CCA9E48" w:rsidR="00230BFB" w:rsidRPr="00FE49EB" w:rsidRDefault="00230BFB" w:rsidP="00650B46">
            <w:pPr>
              <w:keepNext/>
              <w:spacing w:before="60" w:after="60"/>
              <w:jc w:val="both"/>
              <w:rPr>
                <w:rFonts w:asciiTheme="minorHAnsi" w:hAnsiTheme="minorHAnsi" w:cstheme="minorHAnsi"/>
                <w:sz w:val="18"/>
                <w:szCs w:val="18"/>
                <w:lang w:val="pt-BR"/>
              </w:rPr>
            </w:pP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Após a revisão deste formulário</w:t>
            </w:r>
            <w:r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, combinado com as informações adicionais prestadas 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pelo requerente</w:t>
            </w:r>
            <w:r w:rsidR="008553E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a fim de 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esclarecer </w:t>
            </w:r>
            <w:r w:rsidR="008553E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o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</w:t>
            </w:r>
            <w:r w:rsidR="00D02E4D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objetivo</w:t>
            </w:r>
            <w:r w:rsidR="008553ED"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 da certificação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, </w:t>
            </w:r>
            <w:r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quando aplicável, </w:t>
            </w:r>
            <w:r w:rsidRPr="00FE49EB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o </w:t>
            </w:r>
            <w:r w:rsidR="00523BE7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 xml:space="preserve">seguinte </w:t>
            </w:r>
            <w:r w:rsidR="001635C7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foi determinado</w:t>
            </w:r>
            <w:r w:rsidR="00FF510E">
              <w:rPr>
                <w:rFonts w:asciiTheme="minorHAnsi" w:hAnsiTheme="minorHAnsi" w:cstheme="minorHAnsi"/>
                <w:sz w:val="18"/>
                <w:szCs w:val="18"/>
                <w:lang w:val="pt-BR"/>
              </w:rPr>
              <w:t>:</w:t>
            </w:r>
          </w:p>
        </w:tc>
      </w:tr>
      <w:tr w:rsidR="00230BFB" w:rsidRPr="003D3327" w14:paraId="417016A0" w14:textId="77777777" w:rsidTr="002020E3">
        <w:trPr>
          <w:trHeight w:val="402"/>
        </w:trPr>
        <w:tc>
          <w:tcPr>
            <w:tcW w:w="4643" w:type="dxa"/>
            <w:shd w:val="clear" w:color="auto" w:fill="FFFFFF" w:themeFill="background1"/>
          </w:tcPr>
          <w:p w14:paraId="750EFE29" w14:textId="6B71D96B" w:rsidR="00230BFB" w:rsidRPr="002020E3" w:rsidRDefault="00230BFB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Escopo de certificação pretendido (e.g.</w:t>
            </w:r>
            <w:r w:rsidR="005A18A2"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, padrões aplicáveis</w:t>
            </w:r>
            <w:r w:rsidR="000611D1"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 e respectivos escopos</w:t>
            </w:r>
            <w:r w:rsidR="008D6E5C"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</w:t>
            </w:r>
            <w:r w:rsidR="00987CB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levantes</w:t>
            </w:r>
            <w:r w:rsidR="001102B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</w:t>
            </w:r>
            <w:r w:rsidR="008D6E5C" w:rsidRPr="002020E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– sistema de controle</w:t>
            </w: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; </w:t>
            </w:r>
            <w:r w:rsidR="004B2F4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necessidade de auditoria em fornecedores </w:t>
            </w:r>
            <w:r w:rsidR="00601AB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de material controlado</w:t>
            </w:r>
            <w:r w:rsidR="00FF340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, </w:t>
            </w:r>
            <w:r w:rsidR="00601ABD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cuperado</w:t>
            </w:r>
            <w:r w:rsidR="00FF3401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e/ou em terceiros de alto risco</w:t>
            </w:r>
            <w:r w:rsidR="0045283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; </w:t>
            </w:r>
            <w:r w:rsidR="001B345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om ou sem posse físi</w:t>
            </w:r>
            <w:r w:rsidR="001102B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</w:t>
            </w:r>
            <w:r w:rsidR="00BF0CEE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a; </w:t>
            </w:r>
            <w:r w:rsidR="0045283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uso de marcas</w:t>
            </w:r>
            <w:r w:rsidRPr="002020E3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): 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5B39549E" w14:textId="77777777" w:rsidR="00230BFB" w:rsidRPr="009D1586" w:rsidRDefault="00230BFB" w:rsidP="00650B46">
            <w:pPr>
              <w:keepNext/>
              <w:spacing w:before="60"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230BFB" w:rsidRPr="003D3327" w14:paraId="3ABBBA9D" w14:textId="77777777" w:rsidTr="002020E3">
        <w:trPr>
          <w:trHeight w:val="361"/>
        </w:trPr>
        <w:tc>
          <w:tcPr>
            <w:tcW w:w="4643" w:type="dxa"/>
            <w:shd w:val="clear" w:color="auto" w:fill="FFFFFF" w:themeFill="background1"/>
          </w:tcPr>
          <w:p w14:paraId="0420E12E" w14:textId="159AB627" w:rsidR="00230BFB" w:rsidRPr="002020E3" w:rsidRDefault="00230BFB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F447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Comentários adicionais</w:t>
            </w:r>
            <w:r w:rsidR="00587374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(</w:t>
            </w:r>
            <w:r w:rsidR="0023582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e.g., </w:t>
            </w:r>
            <w:r w:rsidR="002011EA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outras informações e </w:t>
            </w:r>
            <w:r w:rsidR="00AA5EEC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respectivas fontes utilizadas quando</w:t>
            </w:r>
            <w:r w:rsidR="00525DD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 o escopo </w:t>
            </w:r>
            <w:r w:rsidR="005A18A2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indicado acima </w:t>
            </w:r>
            <w:r w:rsidR="00525DDF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diferir do </w:t>
            </w:r>
            <w:r w:rsidR="00B50155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preenchido pelo requerente</w:t>
            </w:r>
            <w:r w:rsidR="00587374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>)</w:t>
            </w:r>
            <w:r w:rsidRPr="00F4479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  <w:t xml:space="preserve">: 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30C2A973" w14:textId="0618A9F1" w:rsidR="00986128" w:rsidRPr="002020E3" w:rsidRDefault="0003320C" w:rsidP="00650B46">
            <w:pPr>
              <w:keepNext/>
              <w:spacing w:before="60" w:after="60"/>
              <w:rPr>
                <w:rFonts w:ascii="Calibri" w:hAnsi="Calibri" w:cs="Calibri"/>
                <w:sz w:val="18"/>
                <w:szCs w:val="18"/>
                <w:lang w:val="pt-BR"/>
              </w:rPr>
            </w:pPr>
            <w:sdt>
              <w:sdtPr>
                <w:rPr>
                  <w:lang w:val="pt-BR"/>
                </w:rPr>
                <w:id w:val="-118135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200E">
                  <w:rPr>
                    <w:rFonts w:ascii="MS Gothic" w:eastAsia="MS Gothic" w:hAnsi="MS Gothic" w:hint="eastAsia"/>
                    <w:lang w:val="pt-BR"/>
                  </w:rPr>
                  <w:t>☐</w:t>
                </w:r>
              </w:sdtContent>
            </w:sdt>
            <w:r w:rsidR="00986128" w:rsidRPr="002020E3">
              <w:rPr>
                <w:rFonts w:ascii="Calibri" w:hAnsi="Calibri" w:cs="Calibri"/>
                <w:sz w:val="18"/>
                <w:szCs w:val="18"/>
                <w:lang w:val="pt-BR"/>
              </w:rPr>
              <w:t xml:space="preserve"> N/A, nenhum comentário adi</w:t>
            </w:r>
            <w:r w:rsidR="00986128">
              <w:rPr>
                <w:rFonts w:ascii="Calibri" w:hAnsi="Calibri" w:cs="Calibri"/>
                <w:sz w:val="18"/>
                <w:szCs w:val="18"/>
                <w:lang w:val="pt-BR"/>
              </w:rPr>
              <w:t>cional</w:t>
            </w:r>
          </w:p>
          <w:p w14:paraId="7C6B4825" w14:textId="7A232155" w:rsidR="00230BFB" w:rsidRPr="00FE49EB" w:rsidRDefault="00230BFB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  <w:tr w:rsidR="0096198A" w:rsidRPr="00FE49EB" w14:paraId="1FE8C8AF" w14:textId="77777777" w:rsidTr="002020E3">
        <w:trPr>
          <w:trHeight w:val="401"/>
        </w:trPr>
        <w:tc>
          <w:tcPr>
            <w:tcW w:w="4643" w:type="dxa"/>
            <w:shd w:val="clear" w:color="auto" w:fill="FFFFFF" w:themeFill="background1"/>
          </w:tcPr>
          <w:p w14:paraId="4EF2E696" w14:textId="13B87A2B" w:rsidR="0096198A" w:rsidRPr="00FE49EB" w:rsidRDefault="0096198A" w:rsidP="00650B46">
            <w:pPr>
              <w:keepNext/>
              <w:spacing w:before="60" w:after="60"/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</w:pP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Nome do 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r</w:t>
            </w: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evisor</w:t>
            </w:r>
            <w:r w:rsidR="002F1892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 do formulário</w:t>
            </w:r>
            <w:r w:rsidRPr="003506AC"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 xml:space="preserve">: </w:t>
            </w:r>
          </w:p>
        </w:tc>
        <w:tc>
          <w:tcPr>
            <w:tcW w:w="4110" w:type="dxa"/>
            <w:shd w:val="clear" w:color="auto" w:fill="FFFFFF" w:themeFill="background1"/>
          </w:tcPr>
          <w:p w14:paraId="235CBA3F" w14:textId="77777777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  <w:tc>
          <w:tcPr>
            <w:tcW w:w="709" w:type="dxa"/>
            <w:shd w:val="clear" w:color="auto" w:fill="FFFFFF" w:themeFill="background1"/>
          </w:tcPr>
          <w:p w14:paraId="3761CCC4" w14:textId="0249DCAB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pt-BR"/>
              </w:rPr>
              <w:t>Data:</w:t>
            </w:r>
          </w:p>
        </w:tc>
        <w:tc>
          <w:tcPr>
            <w:tcW w:w="1276" w:type="dxa"/>
            <w:shd w:val="clear" w:color="auto" w:fill="FFFFFF" w:themeFill="background1"/>
          </w:tcPr>
          <w:p w14:paraId="5784E241" w14:textId="17EFC8F0" w:rsidR="0096198A" w:rsidRPr="00FE49EB" w:rsidRDefault="0096198A" w:rsidP="00650B46">
            <w:pPr>
              <w:keepNext/>
              <w:spacing w:before="60" w:after="60"/>
              <w:rPr>
                <w:rFonts w:asciiTheme="minorHAnsi" w:hAnsiTheme="minorHAnsi" w:cstheme="minorHAnsi"/>
                <w:b/>
                <w:bCs/>
                <w:sz w:val="18"/>
                <w:szCs w:val="18"/>
                <w:lang w:val="pt-BR"/>
              </w:rPr>
            </w:pPr>
            <w:r w:rsidRPr="0034711C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34711C">
              <w:rPr>
                <w:rFonts w:ascii="Calibri" w:hAnsi="Calibri" w:cs="Calibri"/>
                <w:sz w:val="18"/>
                <w:szCs w:val="18"/>
                <w:lang w:val="pt-BR"/>
              </w:rPr>
              <w:instrText xml:space="preserve"> FORMTEXT </w:instrText>
            </w:r>
            <w:r w:rsidRPr="0034711C">
              <w:rPr>
                <w:rFonts w:ascii="Calibri" w:hAnsi="Calibri" w:cs="Calibri"/>
                <w:sz w:val="18"/>
                <w:szCs w:val="18"/>
              </w:rPr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34711C">
              <w:rPr>
                <w:rFonts w:ascii="Calibri" w:hAnsi="Calibri" w:cs="Calibri"/>
                <w:sz w:val="18"/>
                <w:szCs w:val="18"/>
              </w:rPr>
              <w:fldChar w:fldCharType="end"/>
            </w:r>
          </w:p>
        </w:tc>
      </w:tr>
    </w:tbl>
    <w:p w14:paraId="7DA84BD7" w14:textId="7D895EF2" w:rsidR="00275432" w:rsidRPr="000B4EBA" w:rsidRDefault="00275432">
      <w:pPr>
        <w:keepNext/>
        <w:keepLines/>
        <w:spacing w:after="60"/>
        <w:contextualSpacing/>
        <w:jc w:val="center"/>
        <w:rPr>
          <w:lang w:val="pt-BR"/>
        </w:rPr>
      </w:pPr>
    </w:p>
    <w:sectPr w:rsidR="00275432" w:rsidRPr="000B4EBA" w:rsidSect="002020E3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183" w:bottom="1440" w:left="1440" w:header="720" w:footer="50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00C05" w14:textId="77777777" w:rsidR="0003320C" w:rsidRDefault="0003320C">
      <w:r>
        <w:separator/>
      </w:r>
    </w:p>
  </w:endnote>
  <w:endnote w:type="continuationSeparator" w:id="0">
    <w:p w14:paraId="6B006975" w14:textId="77777777" w:rsidR="0003320C" w:rsidRDefault="0003320C">
      <w:r>
        <w:continuationSeparator/>
      </w:r>
    </w:p>
  </w:endnote>
  <w:endnote w:type="continuationNotice" w:id="1">
    <w:p w14:paraId="22782AD6" w14:textId="77777777" w:rsidR="0003320C" w:rsidRDefault="000332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15" w:type="dxa"/>
      <w:jc w:val="center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7405"/>
      <w:gridCol w:w="3510"/>
    </w:tblGrid>
    <w:tr w:rsidR="00650B46" w14:paraId="61CCCFC9" w14:textId="77777777" w:rsidTr="002020E3">
      <w:trPr>
        <w:jc w:val="center"/>
      </w:trPr>
      <w:tc>
        <w:tcPr>
          <w:tcW w:w="7405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CCCFC7" w14:textId="3D2F7F31" w:rsidR="00650B46" w:rsidRPr="002020E3" w:rsidRDefault="00186A7C">
          <w:pPr>
            <w:pStyle w:val="Footer"/>
          </w:pPr>
          <w:r w:rsidRPr="002020E3">
            <w:rPr>
              <w:rFonts w:ascii="Calibri" w:hAnsi="Calibri" w:cs="Calibri"/>
            </w:rPr>
            <w:t>Vers</w:t>
          </w:r>
          <w:r w:rsidR="002F1892">
            <w:rPr>
              <w:rFonts w:ascii="Calibri" w:hAnsi="Calibri" w:cs="Calibri"/>
            </w:rPr>
            <w:t>ion</w:t>
          </w:r>
          <w:r w:rsidRPr="002020E3">
            <w:rPr>
              <w:rFonts w:ascii="Calibri" w:hAnsi="Calibri" w:cs="Calibri"/>
            </w:rPr>
            <w:t xml:space="preserve"> 1</w:t>
          </w:r>
          <w:r w:rsidR="006D0483" w:rsidRPr="002020E3">
            <w:rPr>
              <w:rFonts w:ascii="Calibri" w:hAnsi="Calibri" w:cs="Calibri"/>
            </w:rPr>
            <w:t>2</w:t>
          </w:r>
          <w:r w:rsidRPr="002020E3">
            <w:rPr>
              <w:rFonts w:ascii="Calibri" w:hAnsi="Calibri" w:cs="Calibri"/>
            </w:rPr>
            <w:t>-</w:t>
          </w:r>
          <w:r w:rsidR="00C75698">
            <w:rPr>
              <w:rFonts w:ascii="Calibri" w:hAnsi="Calibri" w:cs="Calibri"/>
            </w:rPr>
            <w:t>3</w:t>
          </w:r>
          <w:r w:rsidRPr="002020E3">
            <w:rPr>
              <w:rFonts w:ascii="Calibri" w:hAnsi="Calibri" w:cs="Calibri"/>
            </w:rPr>
            <w:t xml:space="preserve"> </w:t>
          </w:r>
          <w:r w:rsidR="00C75698">
            <w:rPr>
              <w:rFonts w:ascii="Calibri" w:hAnsi="Calibri" w:cs="Calibri"/>
            </w:rPr>
            <w:t>(November</w:t>
          </w:r>
          <w:r w:rsidR="006D0483">
            <w:rPr>
              <w:rFonts w:ascii="Calibri" w:hAnsi="Calibri" w:cs="Calibri"/>
            </w:rPr>
            <w:t xml:space="preserve"> 2021</w:t>
          </w:r>
          <w:r w:rsidRPr="002020E3">
            <w:rPr>
              <w:rFonts w:ascii="Calibri" w:hAnsi="Calibri" w:cs="Calibri"/>
            </w:rPr>
            <w:t xml:space="preserve">) </w:t>
          </w:r>
          <w:r w:rsidR="00F9200E">
            <w:rPr>
              <w:rFonts w:ascii="Calibri" w:hAnsi="Calibri" w:cs="Calibri"/>
            </w:rPr>
            <w:t>/ POR Version 1-</w:t>
          </w:r>
          <w:r w:rsidR="00202D73">
            <w:rPr>
              <w:rFonts w:ascii="Calibri" w:hAnsi="Calibri" w:cs="Calibri"/>
            </w:rPr>
            <w:t>1</w:t>
          </w:r>
          <w:r w:rsidR="00F9200E">
            <w:rPr>
              <w:rFonts w:ascii="Calibri" w:hAnsi="Calibri" w:cs="Calibri"/>
            </w:rPr>
            <w:t xml:space="preserve"> (January 2022) </w:t>
          </w:r>
          <w:r w:rsidRPr="002020E3">
            <w:rPr>
              <w:rFonts w:ascii="Calibri" w:hAnsi="Calibri" w:cs="Calibri"/>
            </w:rPr>
            <w:t xml:space="preserve">| </w:t>
          </w:r>
          <w:r w:rsidR="00F9200E" w:rsidRPr="004D5AB2">
            <w:rPr>
              <w:rFonts w:ascii="Calibri" w:hAnsi="Calibri" w:cs="Calibri"/>
            </w:rPr>
            <w:t>©</w:t>
          </w:r>
          <w:r w:rsidR="00F9200E">
            <w:rPr>
              <w:rFonts w:ascii="Calibri" w:hAnsi="Calibri" w:cs="Calibri"/>
            </w:rPr>
            <w:t xml:space="preserve"> </w:t>
          </w:r>
          <w:r w:rsidR="00F9200E" w:rsidRPr="004D5AB2">
            <w:rPr>
              <w:rFonts w:ascii="Calibri" w:hAnsi="Calibri" w:cs="Calibri"/>
            </w:rPr>
            <w:t>SCS Global Services</w:t>
          </w:r>
          <w:r w:rsidR="00F9200E" w:rsidRPr="002020E3" w:rsidDel="00F9200E">
            <w:rPr>
              <w:rFonts w:ascii="Calibri" w:hAnsi="Calibri"/>
            </w:rPr>
            <w:t xml:space="preserve"> </w:t>
          </w:r>
          <w:r w:rsidRPr="002020E3">
            <w:rPr>
              <w:rFonts w:ascii="Calibri" w:hAnsi="Calibri"/>
            </w:rPr>
            <w:t xml:space="preserve"> </w:t>
          </w:r>
        </w:p>
      </w:tc>
      <w:tc>
        <w:tcPr>
          <w:tcW w:w="3510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1CCCFC8" w14:textId="77777777" w:rsidR="00650B46" w:rsidRDefault="00186A7C">
          <w:pPr>
            <w:jc w:val="right"/>
          </w:pPr>
          <w:r>
            <w:rPr>
              <w:rFonts w:ascii="Calibri" w:hAnsi="Calibri" w:cs="Calibri"/>
              <w:sz w:val="18"/>
              <w:szCs w:val="18"/>
            </w:rPr>
            <w:t xml:space="preserve">Página </w:t>
          </w:r>
          <w:r>
            <w:rPr>
              <w:rFonts w:ascii="Calibri" w:hAnsi="Calibri" w:cs="Calibri"/>
              <w:sz w:val="18"/>
              <w:szCs w:val="18"/>
            </w:rPr>
            <w:fldChar w:fldCharType="begin"/>
          </w:r>
          <w:r>
            <w:rPr>
              <w:rFonts w:ascii="Calibri" w:hAnsi="Calibri" w:cs="Calibri"/>
              <w:sz w:val="18"/>
              <w:szCs w:val="18"/>
            </w:rPr>
            <w:instrText xml:space="preserve"> PAGE </w:instrText>
          </w:r>
          <w:r>
            <w:rPr>
              <w:rFonts w:ascii="Calibri" w:hAnsi="Calibri" w:cs="Calibri"/>
              <w:sz w:val="18"/>
              <w:szCs w:val="18"/>
            </w:rPr>
            <w:fldChar w:fldCharType="separate"/>
          </w:r>
          <w:r>
            <w:rPr>
              <w:rFonts w:ascii="Calibri" w:hAnsi="Calibri" w:cs="Calibri"/>
              <w:sz w:val="18"/>
              <w:szCs w:val="18"/>
            </w:rPr>
            <w:t>3</w:t>
          </w:r>
          <w:r>
            <w:rPr>
              <w:rFonts w:ascii="Calibri" w:hAnsi="Calibri" w:cs="Calibri"/>
              <w:sz w:val="18"/>
              <w:szCs w:val="18"/>
            </w:rPr>
            <w:fldChar w:fldCharType="end"/>
          </w:r>
          <w:r>
            <w:rPr>
              <w:rFonts w:ascii="Calibri" w:hAnsi="Calibri" w:cs="Calibri"/>
              <w:sz w:val="18"/>
              <w:szCs w:val="18"/>
            </w:rPr>
            <w:t xml:space="preserve"> de </w:t>
          </w:r>
          <w:r>
            <w:rPr>
              <w:rFonts w:ascii="Calibri" w:hAnsi="Calibri" w:cs="Calibri"/>
              <w:sz w:val="18"/>
              <w:szCs w:val="18"/>
            </w:rPr>
            <w:fldChar w:fldCharType="begin"/>
          </w:r>
          <w:r>
            <w:rPr>
              <w:rFonts w:ascii="Calibri" w:hAnsi="Calibri" w:cs="Calibri"/>
              <w:sz w:val="18"/>
              <w:szCs w:val="18"/>
            </w:rPr>
            <w:instrText xml:space="preserve"> NUMPAGES </w:instrText>
          </w:r>
          <w:r>
            <w:rPr>
              <w:rFonts w:ascii="Calibri" w:hAnsi="Calibri" w:cs="Calibri"/>
              <w:sz w:val="18"/>
              <w:szCs w:val="18"/>
            </w:rPr>
            <w:fldChar w:fldCharType="separate"/>
          </w:r>
          <w:r>
            <w:rPr>
              <w:rFonts w:ascii="Calibri" w:hAnsi="Calibri" w:cs="Calibri"/>
              <w:sz w:val="18"/>
              <w:szCs w:val="18"/>
            </w:rPr>
            <w:t>3</w:t>
          </w:r>
          <w:r>
            <w:rPr>
              <w:rFonts w:ascii="Calibri" w:hAnsi="Calibri" w:cs="Calibri"/>
              <w:sz w:val="18"/>
              <w:szCs w:val="18"/>
            </w:rPr>
            <w:fldChar w:fldCharType="end"/>
          </w:r>
        </w:p>
      </w:tc>
    </w:tr>
  </w:tbl>
  <w:p w14:paraId="61CCCFCA" w14:textId="77777777" w:rsidR="00650B46" w:rsidRDefault="00650B46">
    <w:pPr>
      <w:pStyle w:val="Footer"/>
      <w:rPr>
        <w:rFonts w:ascii="Calibri" w:hAnsi="Calibri" w:cs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E" w14:textId="77777777" w:rsidR="00650B46" w:rsidRDefault="00186A7C">
    <w:pPr>
      <w:pStyle w:val="Footer"/>
    </w:pPr>
    <w:r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61CCCFC1" wp14:editId="61CCCFC2">
              <wp:simplePos x="0" y="0"/>
              <wp:positionH relativeFrom="column">
                <wp:posOffset>-896002</wp:posOffset>
              </wp:positionH>
              <wp:positionV relativeFrom="paragraph">
                <wp:posOffset>-300782</wp:posOffset>
              </wp:positionV>
              <wp:extent cx="7772400" cy="930905"/>
              <wp:effectExtent l="0" t="0" r="0" b="2545"/>
              <wp:wrapNone/>
              <wp:docPr id="3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930905"/>
                        <a:chOff x="0" y="0"/>
                        <a:chExt cx="7772400" cy="930905"/>
                      </a:xfrm>
                    </wpg:grpSpPr>
                    <pic:pic xmlns:pic="http://schemas.openxmlformats.org/drawingml/2006/picture">
                      <pic:nvPicPr>
                        <pic:cNvPr id="4" name="Picture 2" descr="SCS_LtrHd_v4-0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159380"/>
                          <a:ext cx="77724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  <wps:wsp>
                      <wps:cNvPr id="5" name="Text Box 12"/>
                      <wps:cNvSpPr txBox="1"/>
                      <wps:spPr>
                        <a:xfrm>
                          <a:off x="722998" y="0"/>
                          <a:ext cx="6076901" cy="173882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1CCCFC6" w14:textId="77777777" w:rsidR="00650B46" w:rsidRDefault="00186A7C">
                            <w:pPr>
                              <w:spacing w:before="80"/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2000 Powell St., STE 600, Emeryville, CA 94608  |   +1.510.452.8000 main  |  +1.510.452.8001 fax</w:t>
                            </w:r>
                            <w:r>
                              <w:rPr>
                                <w:rFonts w:ascii="Calibri" w:hAnsi="Calibri" w:cs="Calibri"/>
                                <w:sz w:val="16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| FSC-A000521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   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 xml:space="preserve">   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  <wps:wsp>
                      <wps:cNvPr id="6" name="Text Box 12"/>
                      <wps:cNvSpPr txBox="1"/>
                      <wps:spPr>
                        <a:xfrm>
                          <a:off x="791203" y="414752"/>
                          <a:ext cx="1965402" cy="2571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1CCCFC8" w14:textId="77777777" w:rsidR="00650B46" w:rsidRDefault="0003320C">
                            <w:pPr>
                              <w:spacing w:before="80"/>
                            </w:pPr>
                            <w:hyperlink r:id="rId2" w:history="1">
                              <w:r w:rsidR="00186A7C">
                                <w:t>SCSglobalServices.com</w:t>
                              </w:r>
                            </w:hyperlink>
                          </w:p>
                        </w:txbxContent>
                      </wps:txbx>
                      <wps:bodyPr vert="horz" wrap="square" lIns="0" tIns="0" rIns="0" bIns="0" anchor="t" anchorCtr="0" compatLnSpc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1CCCFC1" id="Group 1" o:spid="_x0000_s1027" style="position:absolute;margin-left:-70.55pt;margin-top:-23.7pt;width:612pt;height:73.3pt;z-index:251658242" coordsize="77724,9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SCS_LtrHd_v4-01" style="position:absolute;top:1593;width:77724;height:7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">
                <v:imagedata r:id="rId3" o:title="SCS_LtrHd_v4-01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7229;width:60769;height:1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<v:textbox inset="0,0,0,0">
                  <w:txbxContent>
                    <w:p w14:paraId="61CCCFC6" w14:textId="77777777" w:rsidR="00650B46" w:rsidRDefault="00186A7C">
                      <w:pPr>
                        <w:spacing w:before="80"/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2000 Powell St., STE 600, Emeryville, CA 94608  |   +1.510.452.8000 main  |  +1.510.452.8001 fax</w:t>
                      </w:r>
                      <w:r>
                        <w:rPr>
                          <w:rFonts w:ascii="Calibri" w:hAnsi="Calibri" w:cs="Calibri"/>
                          <w:sz w:val="16"/>
                          <w:szCs w:val="18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| FSC-A000521</w:t>
                      </w:r>
                      <w:r>
                        <w:rPr>
                          <w:rFonts w:ascii="Calibri" w:hAnsi="Calibri" w:cs="Calibri"/>
                        </w:rPr>
                        <w:t xml:space="preserve">      </w:t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 xml:space="preserve">    </w:t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ab/>
                      </w:r>
                    </w:p>
                  </w:txbxContent>
                </v:textbox>
              </v:shape>
              <v:shape id="Text Box 12" o:spid="_x0000_s1030" type="#_x0000_t202" style="position:absolute;left:7912;top:4147;width:19654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<v:textbox inset="0,0,0,0">
                  <w:txbxContent>
                    <w:p w14:paraId="61CCCFC8" w14:textId="77777777" w:rsidR="00650B46" w:rsidRDefault="0003320C">
                      <w:pPr>
                        <w:spacing w:before="80"/>
                      </w:pPr>
                      <w:hyperlink r:id="rId4" w:history="1">
                        <w:r w:rsidR="00186A7C">
                          <w:t>SCSglobalServices.com</w:t>
                        </w:r>
                      </w:hyperlink>
                    </w:p>
                  </w:txbxContent>
                </v:textbox>
              </v:shape>
            </v:group>
          </w:pict>
        </mc:Fallback>
      </mc:AlternateContent>
    </w:r>
  </w:p>
  <w:p w14:paraId="61CCCFCF" w14:textId="77777777" w:rsidR="00650B46" w:rsidRDefault="00650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F22C4" w14:textId="77777777" w:rsidR="0003320C" w:rsidRDefault="0003320C">
      <w:r>
        <w:rPr>
          <w:color w:val="000000"/>
        </w:rPr>
        <w:separator/>
      </w:r>
    </w:p>
  </w:footnote>
  <w:footnote w:type="continuationSeparator" w:id="0">
    <w:p w14:paraId="4750FECE" w14:textId="77777777" w:rsidR="0003320C" w:rsidRDefault="0003320C">
      <w:r>
        <w:continuationSeparator/>
      </w:r>
    </w:p>
  </w:footnote>
  <w:footnote w:type="continuationNotice" w:id="1">
    <w:p w14:paraId="4610E684" w14:textId="77777777" w:rsidR="0003320C" w:rsidRDefault="000332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5" w14:textId="77777777" w:rsidR="00650B46" w:rsidRPr="000B4EBA" w:rsidRDefault="00186A7C">
    <w:pPr>
      <w:jc w:val="right"/>
      <w:rPr>
        <w:lang w:val="pt-BR"/>
      </w:rPr>
    </w:pPr>
    <w:r>
      <w:rPr>
        <w:rFonts w:ascii="Calibri" w:hAnsi="Calibri" w:cs="Calibri"/>
        <w:sz w:val="18"/>
        <w:szCs w:val="18"/>
        <w:lang w:val="pt-BR"/>
      </w:rPr>
      <w:t>SCS Global Services | PROGRAMA DE CONSERVAÇÃO FLORESTAL – CADEIA DE CUSTÓDIA</w:t>
    </w:r>
    <w:r>
      <w:rPr>
        <w:lang w:val="pt-BR"/>
      </w:rPr>
      <w:t xml:space="preserve">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CCFCC" w14:textId="77777777" w:rsidR="00650B46" w:rsidRDefault="00186A7C">
    <w:pPr>
      <w:pStyle w:val="Header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CCCFBD" wp14:editId="61CCCFBE">
              <wp:simplePos x="0" y="0"/>
              <wp:positionH relativeFrom="column">
                <wp:posOffset>2030726</wp:posOffset>
              </wp:positionH>
              <wp:positionV relativeFrom="paragraph">
                <wp:posOffset>-233684</wp:posOffset>
              </wp:positionV>
              <wp:extent cx="4190996" cy="697860"/>
              <wp:effectExtent l="0" t="0" r="4" b="6990"/>
              <wp:wrapNone/>
              <wp:docPr id="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0996" cy="697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  <a:prstDash/>
                      </a:ln>
                    </wps:spPr>
                    <wps:txbx>
                      <w:txbxContent>
                        <w:p w14:paraId="61CCCFC3" w14:textId="77777777" w:rsidR="00650B46" w:rsidRDefault="00186A7C">
                          <w:pPr>
                            <w:jc w:val="right"/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  <w:t xml:space="preserve">Programa de Conservação Florestal </w:t>
                          </w:r>
                        </w:p>
                        <w:p w14:paraId="61CCCFC4" w14:textId="77777777" w:rsidR="00650B46" w:rsidRPr="000B4EBA" w:rsidRDefault="00186A7C">
                          <w:pPr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bCs/>
                              <w:sz w:val="40"/>
                              <w:szCs w:val="40"/>
                              <w:lang w:val="pt-BR" w:eastAsia="en-US"/>
                            </w:rPr>
                            <w:t>Cadeia de Custódia (COC)</w:t>
                          </w:r>
                        </w:p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CCCF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9.9pt;margin-top:-18.4pt;width:330pt;height:54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" stroked="f">
              <v:textbox>
                <w:txbxContent>
                  <w:p w14:paraId="61CCCFC3" w14:textId="77777777" w:rsidR="00650B46" w:rsidRDefault="00186A7C">
                    <w:pPr>
                      <w:jc w:val="right"/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  <w:t xml:space="preserve">Programa de Conservação Florestal </w:t>
                    </w:r>
                  </w:p>
                  <w:p w14:paraId="61CCCFC4" w14:textId="77777777" w:rsidR="00650B46" w:rsidRPr="000B4EBA" w:rsidRDefault="00186A7C">
                    <w:pPr>
                      <w:jc w:val="right"/>
                      <w:rPr>
                        <w:lang w:val="pt-BR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bCs/>
                        <w:sz w:val="40"/>
                        <w:szCs w:val="40"/>
                        <w:lang w:val="pt-BR" w:eastAsia="en-US"/>
                      </w:rPr>
                      <w:t>Cadeia de Custódia (COC)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pt-BR" w:eastAsia="pt-BR"/>
      </w:rPr>
      <w:drawing>
        <wp:anchor distT="0" distB="0" distL="114300" distR="114300" simplePos="0" relativeHeight="251658241" behindDoc="0" locked="0" layoutInCell="1" allowOverlap="1" wp14:anchorId="61CCCFBF" wp14:editId="61CCCFC0">
          <wp:simplePos x="0" y="0"/>
          <wp:positionH relativeFrom="column">
            <wp:posOffset>-314325</wp:posOffset>
          </wp:positionH>
          <wp:positionV relativeFrom="paragraph">
            <wp:posOffset>-95253</wp:posOffset>
          </wp:positionV>
          <wp:extent cx="1990721" cy="561971"/>
          <wp:effectExtent l="0" t="0" r="0" b="0"/>
          <wp:wrapNone/>
          <wp:docPr id="10" name="Picture 3" descr="scsGlobalServices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90721" cy="56197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A0A46"/>
    <w:multiLevelType w:val="multilevel"/>
    <w:tmpl w:val="8AE63692"/>
    <w:styleLink w:val="Multilevel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50C06"/>
    <w:multiLevelType w:val="multilevel"/>
    <w:tmpl w:val="C5501D32"/>
    <w:styleLink w:val="LFO18"/>
    <w:lvl w:ilvl="0">
      <w:start w:val="1"/>
      <w:numFmt w:val="decimal"/>
      <w:pStyle w:val="Liststandards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37340"/>
    <w:multiLevelType w:val="multilevel"/>
    <w:tmpl w:val="78220B96"/>
    <w:styleLink w:val="ListMulti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720"/>
      </w:pPr>
    </w:lvl>
    <w:lvl w:ilvl="2">
      <w:start w:val="1"/>
      <w:numFmt w:val="lowerRoman"/>
      <w:lvlText w:val="%3."/>
      <w:lvlJc w:val="righ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right"/>
      <w:pPr>
        <w:ind w:left="3600" w:hanging="360"/>
      </w:pPr>
    </w:lvl>
  </w:abstractNum>
  <w:abstractNum w:abstractNumId="3" w15:restartNumberingAfterBreak="0">
    <w:nsid w:val="1D9C3190"/>
    <w:multiLevelType w:val="multilevel"/>
    <w:tmpl w:val="9D52F7B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18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75FB1"/>
    <w:multiLevelType w:val="multilevel"/>
    <w:tmpl w:val="A72236F0"/>
    <w:styleLink w:val="LFO4"/>
    <w:lvl w:ilvl="0">
      <w:numFmt w:val="bullet"/>
      <w:pStyle w:val="Listbulleted"/>
      <w:lvlText w:val=""/>
      <w:lvlJc w:val="left"/>
      <w:pPr>
        <w:ind w:left="720" w:hanging="288"/>
      </w:pPr>
      <w:rPr>
        <w:rFonts w:ascii="Wingdings" w:hAnsi="Wingdings"/>
        <w:b/>
        <w:bCs/>
        <w:i w:val="0"/>
        <w:iCs w:val="0"/>
        <w:color w:val="78A22F"/>
        <w:w w:val="100"/>
        <w:sz w:val="22"/>
        <w:szCs w:val="2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90361E0"/>
    <w:multiLevelType w:val="multilevel"/>
    <w:tmpl w:val="3FD063C6"/>
    <w:styleLink w:val="1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524A5F"/>
    <w:multiLevelType w:val="multilevel"/>
    <w:tmpl w:val="E08CE320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Calibri" w:hAnsi="Calibri"/>
        <w:b w:val="0"/>
        <w:bCs w:val="0"/>
        <w:i w:val="0"/>
        <w:iCs w:val="0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ascii="Calibri" w:hAnsi="Calibri"/>
        <w:color w:val="auto"/>
        <w:sz w:val="22"/>
        <w:szCs w:val="22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BF0314D"/>
    <w:multiLevelType w:val="multilevel"/>
    <w:tmpl w:val="06FC57EC"/>
    <w:styleLink w:val="Multilevel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01C2348"/>
    <w:multiLevelType w:val="multilevel"/>
    <w:tmpl w:val="8FEE3526"/>
    <w:styleLink w:val="LFO3"/>
    <w:lvl w:ilvl="0">
      <w:numFmt w:val="bullet"/>
      <w:pStyle w:val="Listchecked"/>
      <w:lvlText w:val=""/>
      <w:lvlJc w:val="left"/>
      <w:pPr>
        <w:ind w:left="504" w:hanging="288"/>
      </w:pPr>
      <w:rPr>
        <w:rFonts w:ascii="Wingdings" w:hAnsi="Wingdings"/>
        <w:b/>
        <w:bCs/>
        <w:i w:val="0"/>
        <w:iCs w:val="0"/>
        <w:color w:val="65911E"/>
        <w:sz w:val="24"/>
        <w:szCs w:val="24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to4+aGMJxp0gEzR24c1a8/glfkxvW/yBP/A5iN4bYq6KilBLKQZ1fIvYI4/2ITy+a8fdv9hwYpDjx7flIiUukw==" w:salt="q/aUqN2eygOZ3nRXZQbdIg==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sjQwNzAwNTY3N7VQ0lEKTi0uzszPAykwqwUA4Xz3oiwAAAA="/>
  </w:docVars>
  <w:rsids>
    <w:rsidRoot w:val="003012F2"/>
    <w:rsid w:val="00003A53"/>
    <w:rsid w:val="00003C46"/>
    <w:rsid w:val="00004CAB"/>
    <w:rsid w:val="00013584"/>
    <w:rsid w:val="00014339"/>
    <w:rsid w:val="00026157"/>
    <w:rsid w:val="0003320C"/>
    <w:rsid w:val="00034287"/>
    <w:rsid w:val="00036F6F"/>
    <w:rsid w:val="000414BD"/>
    <w:rsid w:val="000530EF"/>
    <w:rsid w:val="00054AA5"/>
    <w:rsid w:val="00060618"/>
    <w:rsid w:val="000611D1"/>
    <w:rsid w:val="0006244C"/>
    <w:rsid w:val="000B4A77"/>
    <w:rsid w:val="000B4EBA"/>
    <w:rsid w:val="000C7DF7"/>
    <w:rsid w:val="000E033A"/>
    <w:rsid w:val="000F0BC3"/>
    <w:rsid w:val="000F6EAB"/>
    <w:rsid w:val="001102BF"/>
    <w:rsid w:val="00112948"/>
    <w:rsid w:val="00112ED1"/>
    <w:rsid w:val="001134E2"/>
    <w:rsid w:val="00116473"/>
    <w:rsid w:val="00120AE6"/>
    <w:rsid w:val="00146B29"/>
    <w:rsid w:val="001635C7"/>
    <w:rsid w:val="001635FE"/>
    <w:rsid w:val="001719B3"/>
    <w:rsid w:val="00174A57"/>
    <w:rsid w:val="00180F44"/>
    <w:rsid w:val="00186A7C"/>
    <w:rsid w:val="00187499"/>
    <w:rsid w:val="001B3456"/>
    <w:rsid w:val="001C21CC"/>
    <w:rsid w:val="001D5D1E"/>
    <w:rsid w:val="001E08F8"/>
    <w:rsid w:val="002007E7"/>
    <w:rsid w:val="002011EA"/>
    <w:rsid w:val="002020E3"/>
    <w:rsid w:val="00202D73"/>
    <w:rsid w:val="00221FBC"/>
    <w:rsid w:val="00222C8A"/>
    <w:rsid w:val="00230BFB"/>
    <w:rsid w:val="00235822"/>
    <w:rsid w:val="002401DE"/>
    <w:rsid w:val="00240CAB"/>
    <w:rsid w:val="00244DF1"/>
    <w:rsid w:val="002457C9"/>
    <w:rsid w:val="00254D9D"/>
    <w:rsid w:val="00261A36"/>
    <w:rsid w:val="00264D3B"/>
    <w:rsid w:val="002654FA"/>
    <w:rsid w:val="00275432"/>
    <w:rsid w:val="002777D9"/>
    <w:rsid w:val="00286931"/>
    <w:rsid w:val="002909D2"/>
    <w:rsid w:val="002C628D"/>
    <w:rsid w:val="002D3839"/>
    <w:rsid w:val="002D44B5"/>
    <w:rsid w:val="002D7DE7"/>
    <w:rsid w:val="002F1892"/>
    <w:rsid w:val="003012F2"/>
    <w:rsid w:val="003102F0"/>
    <w:rsid w:val="00321AA1"/>
    <w:rsid w:val="00330D37"/>
    <w:rsid w:val="00330FFB"/>
    <w:rsid w:val="00331E91"/>
    <w:rsid w:val="0035252D"/>
    <w:rsid w:val="00356D11"/>
    <w:rsid w:val="00357AC7"/>
    <w:rsid w:val="00394576"/>
    <w:rsid w:val="003969D7"/>
    <w:rsid w:val="003C3EE1"/>
    <w:rsid w:val="003C4E06"/>
    <w:rsid w:val="003E7B22"/>
    <w:rsid w:val="003F0B2B"/>
    <w:rsid w:val="00402646"/>
    <w:rsid w:val="00412512"/>
    <w:rsid w:val="0041549B"/>
    <w:rsid w:val="0042120A"/>
    <w:rsid w:val="0042186F"/>
    <w:rsid w:val="004347E3"/>
    <w:rsid w:val="004374F6"/>
    <w:rsid w:val="0045283A"/>
    <w:rsid w:val="0046648C"/>
    <w:rsid w:val="004847F4"/>
    <w:rsid w:val="00491ADA"/>
    <w:rsid w:val="004B2F4F"/>
    <w:rsid w:val="004B7BD5"/>
    <w:rsid w:val="00502361"/>
    <w:rsid w:val="005036CE"/>
    <w:rsid w:val="00513478"/>
    <w:rsid w:val="0051438F"/>
    <w:rsid w:val="00515702"/>
    <w:rsid w:val="00516B63"/>
    <w:rsid w:val="00523BE7"/>
    <w:rsid w:val="00525DDF"/>
    <w:rsid w:val="005550EE"/>
    <w:rsid w:val="00560DD0"/>
    <w:rsid w:val="00587374"/>
    <w:rsid w:val="0059641B"/>
    <w:rsid w:val="005A18A2"/>
    <w:rsid w:val="005A5A83"/>
    <w:rsid w:val="005A65C7"/>
    <w:rsid w:val="005A73FB"/>
    <w:rsid w:val="005B1F07"/>
    <w:rsid w:val="005C2A10"/>
    <w:rsid w:val="005C6971"/>
    <w:rsid w:val="005D517C"/>
    <w:rsid w:val="005E167C"/>
    <w:rsid w:val="005E4BE5"/>
    <w:rsid w:val="00601ABD"/>
    <w:rsid w:val="00620585"/>
    <w:rsid w:val="00627E86"/>
    <w:rsid w:val="00643B33"/>
    <w:rsid w:val="0064678B"/>
    <w:rsid w:val="00650B46"/>
    <w:rsid w:val="00656963"/>
    <w:rsid w:val="006858F4"/>
    <w:rsid w:val="00690AEA"/>
    <w:rsid w:val="0069286F"/>
    <w:rsid w:val="006A2817"/>
    <w:rsid w:val="006A34A5"/>
    <w:rsid w:val="006C5E21"/>
    <w:rsid w:val="006D0483"/>
    <w:rsid w:val="006E16B6"/>
    <w:rsid w:val="006E4810"/>
    <w:rsid w:val="007225FE"/>
    <w:rsid w:val="00723532"/>
    <w:rsid w:val="00733B1C"/>
    <w:rsid w:val="00747B4E"/>
    <w:rsid w:val="007A6E34"/>
    <w:rsid w:val="007A7FDE"/>
    <w:rsid w:val="007B550F"/>
    <w:rsid w:val="007C2F7D"/>
    <w:rsid w:val="007C3C03"/>
    <w:rsid w:val="007D53CB"/>
    <w:rsid w:val="007E4181"/>
    <w:rsid w:val="007F5217"/>
    <w:rsid w:val="00800E6D"/>
    <w:rsid w:val="008044CF"/>
    <w:rsid w:val="00804C34"/>
    <w:rsid w:val="00810406"/>
    <w:rsid w:val="00814BD3"/>
    <w:rsid w:val="008553ED"/>
    <w:rsid w:val="0086354E"/>
    <w:rsid w:val="008705F6"/>
    <w:rsid w:val="00871356"/>
    <w:rsid w:val="00883F35"/>
    <w:rsid w:val="00891EE1"/>
    <w:rsid w:val="00895E74"/>
    <w:rsid w:val="008A106C"/>
    <w:rsid w:val="008A203D"/>
    <w:rsid w:val="008A26D6"/>
    <w:rsid w:val="008A63C3"/>
    <w:rsid w:val="008B5959"/>
    <w:rsid w:val="008D6E5C"/>
    <w:rsid w:val="008E0494"/>
    <w:rsid w:val="008E1206"/>
    <w:rsid w:val="008E2ECC"/>
    <w:rsid w:val="0090431F"/>
    <w:rsid w:val="00925D88"/>
    <w:rsid w:val="00927002"/>
    <w:rsid w:val="00927561"/>
    <w:rsid w:val="009361D1"/>
    <w:rsid w:val="009426A7"/>
    <w:rsid w:val="009513D2"/>
    <w:rsid w:val="00953C5C"/>
    <w:rsid w:val="00954C92"/>
    <w:rsid w:val="00956A6A"/>
    <w:rsid w:val="0096198A"/>
    <w:rsid w:val="00963102"/>
    <w:rsid w:val="00966C0B"/>
    <w:rsid w:val="00967EF8"/>
    <w:rsid w:val="00972C8C"/>
    <w:rsid w:val="00973CB0"/>
    <w:rsid w:val="009768E3"/>
    <w:rsid w:val="00986128"/>
    <w:rsid w:val="00987CB1"/>
    <w:rsid w:val="009A4077"/>
    <w:rsid w:val="009C113B"/>
    <w:rsid w:val="009D1586"/>
    <w:rsid w:val="009D3AFF"/>
    <w:rsid w:val="009E099C"/>
    <w:rsid w:val="009F2A29"/>
    <w:rsid w:val="009F2E0F"/>
    <w:rsid w:val="00A12F66"/>
    <w:rsid w:val="00A142DE"/>
    <w:rsid w:val="00A145CF"/>
    <w:rsid w:val="00A43313"/>
    <w:rsid w:val="00A4402E"/>
    <w:rsid w:val="00A446AA"/>
    <w:rsid w:val="00A600B1"/>
    <w:rsid w:val="00A64B79"/>
    <w:rsid w:val="00A6513B"/>
    <w:rsid w:val="00A76E99"/>
    <w:rsid w:val="00A84B39"/>
    <w:rsid w:val="00A920E8"/>
    <w:rsid w:val="00A9476E"/>
    <w:rsid w:val="00A979B2"/>
    <w:rsid w:val="00AA19E3"/>
    <w:rsid w:val="00AA327E"/>
    <w:rsid w:val="00AA5EEC"/>
    <w:rsid w:val="00AA767A"/>
    <w:rsid w:val="00AB7DA2"/>
    <w:rsid w:val="00AC38D5"/>
    <w:rsid w:val="00AD7327"/>
    <w:rsid w:val="00AF0362"/>
    <w:rsid w:val="00B03C49"/>
    <w:rsid w:val="00B07F42"/>
    <w:rsid w:val="00B17709"/>
    <w:rsid w:val="00B246DF"/>
    <w:rsid w:val="00B332EB"/>
    <w:rsid w:val="00B37448"/>
    <w:rsid w:val="00B425B6"/>
    <w:rsid w:val="00B50155"/>
    <w:rsid w:val="00B50A8D"/>
    <w:rsid w:val="00B54163"/>
    <w:rsid w:val="00B607ED"/>
    <w:rsid w:val="00B61AC6"/>
    <w:rsid w:val="00B61D48"/>
    <w:rsid w:val="00B672EA"/>
    <w:rsid w:val="00B750CD"/>
    <w:rsid w:val="00B97D3E"/>
    <w:rsid w:val="00BB486A"/>
    <w:rsid w:val="00BB5B80"/>
    <w:rsid w:val="00BC04EE"/>
    <w:rsid w:val="00BC7937"/>
    <w:rsid w:val="00BD00B0"/>
    <w:rsid w:val="00BD0AAC"/>
    <w:rsid w:val="00BE0A78"/>
    <w:rsid w:val="00BF0CEE"/>
    <w:rsid w:val="00BF516D"/>
    <w:rsid w:val="00C22EF9"/>
    <w:rsid w:val="00C35473"/>
    <w:rsid w:val="00C37C75"/>
    <w:rsid w:val="00C55EB8"/>
    <w:rsid w:val="00C63CF1"/>
    <w:rsid w:val="00C75698"/>
    <w:rsid w:val="00C804D4"/>
    <w:rsid w:val="00C8308A"/>
    <w:rsid w:val="00C96F2B"/>
    <w:rsid w:val="00CA0FEE"/>
    <w:rsid w:val="00CA4973"/>
    <w:rsid w:val="00CB17FB"/>
    <w:rsid w:val="00CC362A"/>
    <w:rsid w:val="00CC4766"/>
    <w:rsid w:val="00CE0DCF"/>
    <w:rsid w:val="00D02E4D"/>
    <w:rsid w:val="00D2637A"/>
    <w:rsid w:val="00D3478E"/>
    <w:rsid w:val="00D76ECB"/>
    <w:rsid w:val="00D85049"/>
    <w:rsid w:val="00D91FEA"/>
    <w:rsid w:val="00DB04C7"/>
    <w:rsid w:val="00DB6378"/>
    <w:rsid w:val="00DC38BD"/>
    <w:rsid w:val="00DC5893"/>
    <w:rsid w:val="00DE153A"/>
    <w:rsid w:val="00DF02BF"/>
    <w:rsid w:val="00E065B7"/>
    <w:rsid w:val="00E11011"/>
    <w:rsid w:val="00E15505"/>
    <w:rsid w:val="00E173F1"/>
    <w:rsid w:val="00E246AB"/>
    <w:rsid w:val="00E25506"/>
    <w:rsid w:val="00E3673C"/>
    <w:rsid w:val="00E45816"/>
    <w:rsid w:val="00E55B9E"/>
    <w:rsid w:val="00E56A07"/>
    <w:rsid w:val="00E7464D"/>
    <w:rsid w:val="00E77894"/>
    <w:rsid w:val="00E80A77"/>
    <w:rsid w:val="00E85226"/>
    <w:rsid w:val="00E86A0A"/>
    <w:rsid w:val="00EA3124"/>
    <w:rsid w:val="00EA7D40"/>
    <w:rsid w:val="00EB029A"/>
    <w:rsid w:val="00EB596C"/>
    <w:rsid w:val="00EB7F77"/>
    <w:rsid w:val="00EC0989"/>
    <w:rsid w:val="00ED50E3"/>
    <w:rsid w:val="00F03FB2"/>
    <w:rsid w:val="00F14832"/>
    <w:rsid w:val="00F20DA5"/>
    <w:rsid w:val="00F219FB"/>
    <w:rsid w:val="00F2213A"/>
    <w:rsid w:val="00F27CD2"/>
    <w:rsid w:val="00F31C4A"/>
    <w:rsid w:val="00F35452"/>
    <w:rsid w:val="00F354F3"/>
    <w:rsid w:val="00F42EDE"/>
    <w:rsid w:val="00F52500"/>
    <w:rsid w:val="00F52D59"/>
    <w:rsid w:val="00F530ED"/>
    <w:rsid w:val="00F75248"/>
    <w:rsid w:val="00F9164D"/>
    <w:rsid w:val="00F9200E"/>
    <w:rsid w:val="00F94434"/>
    <w:rsid w:val="00F944BF"/>
    <w:rsid w:val="00F95211"/>
    <w:rsid w:val="00FA488C"/>
    <w:rsid w:val="00FC6FFB"/>
    <w:rsid w:val="00FE21C0"/>
    <w:rsid w:val="00FF3401"/>
    <w:rsid w:val="00FF510E"/>
    <w:rsid w:val="00FF6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CCFBD"/>
  <w15:docId w15:val="{F7CC4891-1751-45F0-A109-96E1B0F0E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BFB"/>
    <w:pPr>
      <w:suppressAutoHyphens/>
    </w:pPr>
    <w:rPr>
      <w:rFonts w:ascii="Arial" w:eastAsia="Times New Roman" w:hAnsi="Arial"/>
      <w:szCs w:val="24"/>
      <w:lang w:eastAsia="ja-JP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bottom w:val="single" w:sz="4" w:space="1" w:color="78A22F"/>
      </w:pBdr>
      <w:spacing w:before="240" w:after="120"/>
      <w:outlineLvl w:val="0"/>
    </w:pPr>
    <w:rPr>
      <w:b/>
      <w:bCs/>
      <w:color w:val="78A22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120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single" w:sz="24" w:space="1" w:color="CBE3A1"/>
        <w:left w:val="single" w:sz="24" w:space="4" w:color="CBE3A1"/>
        <w:bottom w:val="single" w:sz="24" w:space="1" w:color="CBE3A1"/>
        <w:right w:val="single" w:sz="24" w:space="4" w:color="CBE3A1"/>
      </w:pBdr>
      <w:shd w:val="clear" w:color="auto" w:fill="C0DC8E"/>
      <w:outlineLvl w:val="3"/>
    </w:pPr>
    <w:rPr>
      <w:rFonts w:eastAsia="MS PGothic"/>
      <w:b/>
      <w:bCs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120"/>
      <w:outlineLvl w:val="4"/>
    </w:pPr>
    <w:rPr>
      <w:rFonts w:eastAsia="MS PGothic"/>
      <w:b/>
      <w:bCs/>
      <w:color w:val="0D0D0D"/>
      <w:sz w:val="24"/>
    </w:rPr>
  </w:style>
  <w:style w:type="paragraph" w:styleId="Heading6">
    <w:name w:val="heading 6"/>
    <w:basedOn w:val="Heading1"/>
    <w:next w:val="Normal"/>
    <w:uiPriority w:val="9"/>
    <w:semiHidden/>
    <w:unhideWhenUsed/>
    <w:qFormat/>
    <w:pPr>
      <w:outlineLvl w:val="5"/>
    </w:pPr>
  </w:style>
  <w:style w:type="paragraph" w:styleId="Heading7">
    <w:name w:val="heading 7"/>
    <w:basedOn w:val="Subtitle"/>
    <w:next w:val="Normal"/>
    <w:pPr>
      <w:outlineLvl w:val="6"/>
    </w:pPr>
  </w:style>
  <w:style w:type="paragraph" w:styleId="Heading8">
    <w:name w:val="heading 8"/>
    <w:basedOn w:val="Heading2"/>
    <w:next w:val="Normal"/>
    <w:pPr>
      <w:outlineLvl w:val="7"/>
    </w:pPr>
  </w:style>
  <w:style w:type="paragraph" w:styleId="Heading9">
    <w:name w:val="heading 9"/>
    <w:basedOn w:val="Heading3"/>
    <w:next w:val="Normal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18"/>
    </w:rPr>
  </w:style>
  <w:style w:type="character" w:customStyle="1" w:styleId="RodapChar">
    <w:name w:val="Rodapé Char"/>
    <w:rPr>
      <w:sz w:val="18"/>
    </w:rPr>
  </w:style>
  <w:style w:type="paragraph" w:styleId="BalloonText">
    <w:name w:val="Balloon Text"/>
    <w:basedOn w:val="Normal"/>
    <w:rPr>
      <w:rFonts w:ascii="Lucida Grande" w:hAnsi="Lucida Grande" w:cs="Lucida Grande"/>
      <w:sz w:val="18"/>
      <w:szCs w:val="18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</w:rPr>
  </w:style>
  <w:style w:type="character" w:customStyle="1" w:styleId="Ttulo1Char">
    <w:name w:val="Título 1 Char"/>
    <w:rPr>
      <w:rFonts w:ascii="Calibri" w:eastAsia="Times New Roman" w:hAnsi="Calibri" w:cs="Times New Roman"/>
      <w:b/>
      <w:bCs/>
      <w:color w:val="78A22F"/>
      <w:sz w:val="32"/>
      <w:szCs w:val="32"/>
      <w:lang w:eastAsia="ja-JP"/>
    </w:rPr>
  </w:style>
  <w:style w:type="character" w:customStyle="1" w:styleId="Ttulo2Char">
    <w:name w:val="Título 2 Char"/>
    <w:rPr>
      <w:rFonts w:ascii="Calibri" w:eastAsia="Times New Roman" w:hAnsi="Calibri" w:cs="Times New Roman"/>
      <w:b/>
      <w:bCs/>
      <w:sz w:val="28"/>
      <w:szCs w:val="28"/>
      <w:lang w:eastAsia="ja-JP"/>
    </w:rPr>
  </w:style>
  <w:style w:type="character" w:customStyle="1" w:styleId="Ttulo3Char">
    <w:name w:val="Título 3 Char"/>
    <w:rPr>
      <w:rFonts w:ascii="Calibri" w:eastAsia="Times New Roman" w:hAnsi="Calibri" w:cs="Times New Roman"/>
      <w:b/>
      <w:bCs/>
      <w:lang w:eastAsia="ja-JP"/>
    </w:rPr>
  </w:style>
  <w:style w:type="paragraph" w:customStyle="1" w:styleId="bodycopy">
    <w:name w:val="body copy"/>
    <w:basedOn w:val="Normal"/>
    <w:pPr>
      <w:spacing w:before="240" w:after="120" w:line="276" w:lineRule="auto"/>
    </w:pPr>
  </w:style>
  <w:style w:type="paragraph" w:styleId="BodyText">
    <w:name w:val="Body Text"/>
    <w:basedOn w:val="Normal"/>
    <w:pPr>
      <w:spacing w:before="60" w:after="60"/>
    </w:pPr>
  </w:style>
  <w:style w:type="character" w:customStyle="1" w:styleId="CorpodetextoChar">
    <w:name w:val="Corpo de texto Char"/>
    <w:rPr>
      <w:rFonts w:eastAsia="Times New Roman" w:cs="Times New Roman"/>
      <w:sz w:val="20"/>
      <w:lang w:eastAsia="ja-JP"/>
    </w:rPr>
  </w:style>
  <w:style w:type="paragraph" w:styleId="ListParagraph">
    <w:name w:val="List Paragraph"/>
    <w:basedOn w:val="Normal"/>
    <w:next w:val="BlockText"/>
    <w:autoRedefine/>
    <w:pPr>
      <w:keepNext/>
      <w:autoSpaceDE w:val="0"/>
      <w:spacing w:before="120" w:after="120"/>
      <w:ind w:right="86"/>
    </w:pPr>
    <w:rPr>
      <w:rFonts w:ascii="Calibri" w:eastAsia="Cambria" w:hAnsi="Calibri" w:cs="Calibri"/>
      <w:b/>
      <w:sz w:val="18"/>
      <w:szCs w:val="18"/>
    </w:rPr>
  </w:style>
  <w:style w:type="paragraph" w:styleId="Title">
    <w:name w:val="Title"/>
    <w:basedOn w:val="Normal"/>
    <w:next w:val="Normal"/>
    <w:uiPriority w:val="10"/>
    <w:qFormat/>
    <w:pPr>
      <w:keepLines/>
      <w:pBdr>
        <w:bottom w:val="single" w:sz="24" w:space="4" w:color="404040"/>
      </w:pBdr>
      <w:spacing w:before="240" w:after="120"/>
      <w:outlineLvl w:val="0"/>
    </w:pPr>
    <w:rPr>
      <w:rFonts w:eastAsia="MS PGothic"/>
      <w:b/>
      <w:bCs/>
      <w:color w:val="78A22F"/>
      <w:spacing w:val="2"/>
      <w:kern w:val="3"/>
      <w:sz w:val="48"/>
      <w:szCs w:val="48"/>
    </w:rPr>
  </w:style>
  <w:style w:type="character" w:customStyle="1" w:styleId="TtuloChar">
    <w:name w:val="Título Char"/>
    <w:rPr>
      <w:rFonts w:eastAsia="MS PGothic" w:cs="Times New Roman"/>
      <w:b/>
      <w:bCs/>
      <w:color w:val="78A22F"/>
      <w:spacing w:val="2"/>
      <w:kern w:val="3"/>
      <w:sz w:val="48"/>
      <w:szCs w:val="48"/>
      <w:lang w:eastAsia="ja-JP"/>
    </w:rPr>
  </w:style>
  <w:style w:type="character" w:customStyle="1" w:styleId="bodycopyChar">
    <w:name w:val="body copy Char"/>
    <w:rPr>
      <w:rFonts w:ascii="Arial" w:eastAsia="Times New Roman" w:hAnsi="Arial" w:cs="Times-Roman"/>
      <w:color w:val="262626"/>
      <w:sz w:val="18"/>
      <w:szCs w:val="24"/>
    </w:rPr>
  </w:style>
  <w:style w:type="paragraph" w:styleId="Subtitle">
    <w:name w:val="Subtitle"/>
    <w:basedOn w:val="Normal"/>
    <w:next w:val="Normal"/>
    <w:uiPriority w:val="11"/>
    <w:qFormat/>
    <w:pPr>
      <w:outlineLvl w:val="0"/>
    </w:pPr>
    <w:rPr>
      <w:rFonts w:eastAsia="MS PGothic"/>
      <w:i/>
      <w:iCs/>
      <w:color w:val="78A22F"/>
      <w:sz w:val="32"/>
      <w:szCs w:val="32"/>
    </w:rPr>
  </w:style>
  <w:style w:type="paragraph" w:customStyle="1" w:styleId="TableHeader">
    <w:name w:val="Table Header"/>
    <w:basedOn w:val="Heading3"/>
    <w:rPr>
      <w:b w:val="0"/>
      <w:bCs w:val="0"/>
      <w:color w:val="FFFFFF"/>
      <w:sz w:val="28"/>
      <w:szCs w:val="28"/>
    </w:rPr>
  </w:style>
  <w:style w:type="paragraph" w:customStyle="1" w:styleId="Listchecked">
    <w:name w:val="List checked"/>
    <w:basedOn w:val="bodycopy"/>
    <w:pPr>
      <w:numPr>
        <w:numId w:val="6"/>
      </w:numPr>
      <w:spacing w:before="0" w:after="46"/>
    </w:pPr>
  </w:style>
  <w:style w:type="paragraph" w:styleId="BlockText">
    <w:name w:val="Block Text"/>
    <w:basedOn w:val="Normal"/>
    <w:pPr>
      <w:pBdr>
        <w:top w:val="single" w:sz="2" w:space="10" w:color="F47B20"/>
        <w:left w:val="single" w:sz="2" w:space="10" w:color="F47B20"/>
        <w:bottom w:val="single" w:sz="2" w:space="10" w:color="F47B20"/>
        <w:right w:val="single" w:sz="2" w:space="10" w:color="F47B20"/>
      </w:pBdr>
      <w:ind w:left="1152" w:right="1152"/>
    </w:pPr>
    <w:rPr>
      <w:i/>
      <w:iCs/>
      <w:color w:val="F47B20"/>
    </w:rPr>
  </w:style>
  <w:style w:type="paragraph" w:customStyle="1" w:styleId="Bodynospacing">
    <w:name w:val="Body no spacing"/>
    <w:basedOn w:val="bodycopy"/>
    <w:next w:val="Normal"/>
    <w:autoRedefine/>
    <w:pPr>
      <w:spacing w:before="0" w:after="0"/>
      <w:ind w:left="720"/>
    </w:pPr>
  </w:style>
  <w:style w:type="character" w:customStyle="1" w:styleId="SubttuloChar">
    <w:name w:val="Subtítulo Char"/>
    <w:rPr>
      <w:rFonts w:ascii="Calibri" w:eastAsia="MS PGothic" w:hAnsi="Calibri" w:cs="Times New Roman"/>
      <w:i/>
      <w:iCs/>
      <w:color w:val="78A22F"/>
      <w:sz w:val="32"/>
      <w:szCs w:val="32"/>
      <w:lang w:eastAsia="ja-JP"/>
    </w:rPr>
  </w:style>
  <w:style w:type="character" w:styleId="Emphasis">
    <w:name w:val="Emphasis"/>
    <w:rPr>
      <w:i/>
      <w:iCs/>
    </w:rPr>
  </w:style>
  <w:style w:type="character" w:styleId="SubtleEmphasis">
    <w:name w:val="Subtle Emphasis"/>
    <w:rPr>
      <w:rFonts w:ascii="Calibri" w:hAnsi="Calibri"/>
      <w:b/>
      <w:i/>
      <w:iCs/>
      <w:color w:val="0D0D0D"/>
      <w:sz w:val="24"/>
    </w:rPr>
  </w:style>
  <w:style w:type="character" w:styleId="IntenseEmphasis">
    <w:name w:val="Intense Emphasis"/>
    <w:rPr>
      <w:b/>
      <w:bCs/>
      <w:i/>
      <w:iCs/>
      <w:color w:val="F47B20"/>
    </w:rPr>
  </w:style>
  <w:style w:type="character" w:styleId="IntenseReference">
    <w:name w:val="Intense Reference"/>
    <w:rPr>
      <w:b/>
      <w:bCs/>
      <w:smallCaps/>
      <w:color w:val="61116A"/>
      <w:spacing w:val="5"/>
      <w:u w:val="single"/>
    </w:rPr>
  </w:style>
  <w:style w:type="paragraph" w:styleId="IntenseQuote">
    <w:name w:val="Intense Quote"/>
    <w:basedOn w:val="Normal"/>
    <w:next w:val="Normal"/>
    <w:pPr>
      <w:pBdr>
        <w:bottom w:val="single" w:sz="4" w:space="4" w:color="F47B20"/>
      </w:pBdr>
      <w:spacing w:before="200" w:after="280"/>
      <w:ind w:left="936" w:right="936"/>
    </w:pPr>
    <w:rPr>
      <w:b/>
      <w:bCs/>
      <w:i/>
      <w:iCs/>
      <w:color w:val="F47B20"/>
    </w:rPr>
  </w:style>
  <w:style w:type="character" w:customStyle="1" w:styleId="CitaoIntensaChar">
    <w:name w:val="Citação Intensa Char"/>
    <w:rPr>
      <w:b/>
      <w:bCs/>
      <w:i/>
      <w:iCs/>
      <w:color w:val="F47B20"/>
      <w:sz w:val="22"/>
    </w:rPr>
  </w:style>
  <w:style w:type="character" w:styleId="Strong">
    <w:name w:val="Strong"/>
    <w:rPr>
      <w:b/>
      <w:bCs/>
    </w:rPr>
  </w:style>
  <w:style w:type="character" w:customStyle="1" w:styleId="Ttulo4Char">
    <w:name w:val="Título 4 Char"/>
    <w:rPr>
      <w:rFonts w:ascii="Calibri" w:eastAsia="MS PGothic" w:hAnsi="Calibri" w:cs="Times New Roman"/>
      <w:b/>
      <w:bCs/>
      <w:shd w:val="clear" w:color="auto" w:fill="C0DC8E"/>
    </w:rPr>
  </w:style>
  <w:style w:type="character" w:customStyle="1" w:styleId="Ttulo5Char">
    <w:name w:val="Título 5 Char"/>
    <w:rPr>
      <w:rFonts w:ascii="Calibri" w:eastAsia="MS PGothic" w:hAnsi="Calibri" w:cs="Times New Roman"/>
      <w:b/>
      <w:bCs/>
      <w:color w:val="0D0D0D"/>
    </w:rPr>
  </w:style>
  <w:style w:type="character" w:customStyle="1" w:styleId="Ttulo6Char">
    <w:name w:val="Título 6 Char"/>
    <w:rPr>
      <w:rFonts w:ascii="Calibri" w:eastAsia="Times New Roman" w:hAnsi="Calibri" w:cs="Times New Roman"/>
      <w:b/>
      <w:bCs/>
      <w:color w:val="78A22F"/>
      <w:sz w:val="32"/>
      <w:szCs w:val="32"/>
      <w:lang w:eastAsia="ja-JP"/>
    </w:rPr>
  </w:style>
  <w:style w:type="character" w:styleId="UnresolvedMention">
    <w:name w:val="Unresolved Mention"/>
    <w:basedOn w:val="DefaultParagraphFont"/>
    <w:uiPriority w:val="99"/>
    <w:unhideWhenUsed/>
    <w:rsid w:val="00014339"/>
    <w:rPr>
      <w:color w:val="605E5C"/>
      <w:shd w:val="clear" w:color="auto" w:fill="E1DFDD"/>
    </w:rPr>
  </w:style>
  <w:style w:type="paragraph" w:customStyle="1" w:styleId="Listbulleted">
    <w:name w:val="List bulleted"/>
    <w:basedOn w:val="Bodynospacing"/>
    <w:pPr>
      <w:numPr>
        <w:numId w:val="7"/>
      </w:numPr>
      <w:spacing w:after="46"/>
    </w:pPr>
  </w:style>
  <w:style w:type="character" w:customStyle="1" w:styleId="Ttulo7Char">
    <w:name w:val="Título 7 Char"/>
    <w:rPr>
      <w:rFonts w:ascii="Calibri" w:eastAsia="MS PGothic" w:hAnsi="Calibri" w:cs="Times New Roman"/>
      <w:i/>
      <w:iCs/>
      <w:color w:val="78A22F"/>
      <w:sz w:val="32"/>
      <w:szCs w:val="32"/>
      <w:lang w:eastAsia="ja-JP"/>
    </w:rPr>
  </w:style>
  <w:style w:type="character" w:customStyle="1" w:styleId="Ttulo8Char">
    <w:name w:val="Título 8 Char"/>
    <w:rPr>
      <w:rFonts w:ascii="Calibri" w:eastAsia="Times New Roman" w:hAnsi="Calibri" w:cs="Times New Roman"/>
      <w:b/>
      <w:bCs/>
      <w:sz w:val="28"/>
      <w:szCs w:val="28"/>
      <w:lang w:eastAsia="ja-JP"/>
    </w:rPr>
  </w:style>
  <w:style w:type="character" w:customStyle="1" w:styleId="Ttulo9Char">
    <w:name w:val="Título 9 Char"/>
    <w:rPr>
      <w:rFonts w:ascii="Calibri" w:eastAsia="Times New Roman" w:hAnsi="Calibri" w:cs="Times New Roman"/>
      <w:b/>
      <w:bCs/>
      <w:lang w:eastAsia="ja-JP"/>
    </w:rPr>
  </w:style>
  <w:style w:type="paragraph" w:customStyle="1" w:styleId="Liststandards">
    <w:name w:val="List standards"/>
    <w:basedOn w:val="ListParagraph"/>
    <w:pPr>
      <w:numPr>
        <w:numId w:val="8"/>
      </w:numPr>
    </w:pPr>
  </w:style>
  <w:style w:type="character" w:styleId="CommentReference">
    <w:name w:val="annotation reference"/>
    <w:rPr>
      <w:sz w:val="18"/>
      <w:szCs w:val="18"/>
    </w:rPr>
  </w:style>
  <w:style w:type="paragraph" w:styleId="CommentText">
    <w:name w:val="annotation text"/>
    <w:basedOn w:val="Normal"/>
    <w:rPr>
      <w:sz w:val="24"/>
    </w:rPr>
  </w:style>
  <w:style w:type="character" w:customStyle="1" w:styleId="TextodecomentrioChar">
    <w:name w:val="Texto de comentário Char"/>
    <w:basedOn w:val="DefaultParagraphFont"/>
  </w:style>
  <w:style w:type="paragraph" w:styleId="CommentSubject">
    <w:name w:val="annotation subject"/>
    <w:basedOn w:val="CommentText"/>
    <w:next w:val="CommentText"/>
    <w:rPr>
      <w:b/>
      <w:bCs/>
      <w:sz w:val="20"/>
      <w:szCs w:val="20"/>
    </w:rPr>
  </w:style>
  <w:style w:type="character" w:customStyle="1" w:styleId="AssuntodocomentrioChar">
    <w:name w:val="Assunto do comentário Char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14339"/>
    <w:rPr>
      <w:color w:val="2B579A"/>
      <w:shd w:val="clear" w:color="auto" w:fill="E1DFDD"/>
    </w:rPr>
  </w:style>
  <w:style w:type="paragraph" w:styleId="ListNumber">
    <w:name w:val="List Number"/>
    <w:basedOn w:val="Normal"/>
    <w:pPr>
      <w:numPr>
        <w:numId w:val="5"/>
      </w:numPr>
      <w:contextualSpacing/>
    </w:pPr>
  </w:style>
  <w:style w:type="paragraph" w:styleId="FootnoteText">
    <w:name w:val="footnote text"/>
    <w:basedOn w:val="Normal"/>
    <w:rPr>
      <w:sz w:val="24"/>
    </w:rPr>
  </w:style>
  <w:style w:type="character" w:customStyle="1" w:styleId="TextodenotaderodapChar">
    <w:name w:val="Texto de nota de rodapé Char"/>
    <w:basedOn w:val="DefaultParagraphFont"/>
  </w:style>
  <w:style w:type="character" w:styleId="FootnoteReference">
    <w:name w:val="footnote reference"/>
    <w:rPr>
      <w:position w:val="0"/>
      <w:vertAlign w:val="superscript"/>
    </w:rPr>
  </w:style>
  <w:style w:type="character" w:styleId="PageNumber">
    <w:name w:val="page number"/>
    <w:basedOn w:val="DefaultParagraphFont"/>
  </w:style>
  <w:style w:type="paragraph" w:customStyle="1" w:styleId="ColorfulList-Accent11">
    <w:name w:val="Colorful List - Accent 11"/>
    <w:basedOn w:val="Normal"/>
    <w:pPr>
      <w:spacing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Pr>
      <w:color w:val="ABF24D"/>
      <w:u w:val="single"/>
    </w:rPr>
  </w:style>
  <w:style w:type="character" w:customStyle="1" w:styleId="BodyHyperlink">
    <w:name w:val="Body Hyperlink"/>
    <w:basedOn w:val="DefaultParagraphFont"/>
    <w:rPr>
      <w:rFonts w:ascii="Calibri" w:hAnsi="Calibri"/>
      <w:color w:val="3366FF"/>
      <w:sz w:val="22"/>
      <w:u w:val="single"/>
    </w:rPr>
  </w:style>
  <w:style w:type="paragraph" w:styleId="Revision">
    <w:name w:val="Revision"/>
    <w:pPr>
      <w:suppressAutoHyphens/>
    </w:pPr>
    <w:rPr>
      <w:rFonts w:ascii="Arial" w:eastAsia="Times New Roman" w:hAnsi="Arial"/>
      <w:szCs w:val="24"/>
      <w:lang w:eastAsia="ja-JP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numbering" w:customStyle="1" w:styleId="Multilevellist">
    <w:name w:val="Multilevel list"/>
    <w:basedOn w:val="NoList"/>
    <w:pPr>
      <w:numPr>
        <w:numId w:val="1"/>
      </w:numPr>
    </w:pPr>
  </w:style>
  <w:style w:type="numbering" w:customStyle="1" w:styleId="MultilevelList1">
    <w:name w:val="Multilevel List_1"/>
    <w:basedOn w:val="NoList"/>
    <w:pPr>
      <w:numPr>
        <w:numId w:val="2"/>
      </w:numPr>
    </w:pPr>
  </w:style>
  <w:style w:type="numbering" w:customStyle="1" w:styleId="1111111">
    <w:name w:val="1 / 1.1 / 1.1.11"/>
    <w:basedOn w:val="NoList"/>
    <w:pPr>
      <w:numPr>
        <w:numId w:val="3"/>
      </w:numPr>
    </w:pPr>
  </w:style>
  <w:style w:type="numbering" w:customStyle="1" w:styleId="ListMulti">
    <w:name w:val="List Multi"/>
    <w:basedOn w:val="NoList"/>
    <w:pPr>
      <w:numPr>
        <w:numId w:val="4"/>
      </w:numPr>
    </w:pPr>
  </w:style>
  <w:style w:type="numbering" w:customStyle="1" w:styleId="ListNumbers">
    <w:name w:val="List Numbers"/>
    <w:basedOn w:val="NoList"/>
    <w:pPr>
      <w:numPr>
        <w:numId w:val="5"/>
      </w:numPr>
    </w:pPr>
  </w:style>
  <w:style w:type="numbering" w:customStyle="1" w:styleId="LFO3">
    <w:name w:val="LFO3"/>
    <w:basedOn w:val="NoList"/>
    <w:pPr>
      <w:numPr>
        <w:numId w:val="6"/>
      </w:numPr>
    </w:pPr>
  </w:style>
  <w:style w:type="numbering" w:customStyle="1" w:styleId="LFO4">
    <w:name w:val="LFO4"/>
    <w:basedOn w:val="NoList"/>
    <w:pPr>
      <w:numPr>
        <w:numId w:val="7"/>
      </w:numPr>
    </w:pPr>
  </w:style>
  <w:style w:type="numbering" w:customStyle="1" w:styleId="LFO18">
    <w:name w:val="LFO18"/>
    <w:basedOn w:val="NoList"/>
    <w:pPr>
      <w:numPr>
        <w:numId w:val="8"/>
      </w:numPr>
    </w:pPr>
  </w:style>
  <w:style w:type="table" w:styleId="TableGrid">
    <w:name w:val="Table Grid"/>
    <w:basedOn w:val="TableNormal"/>
    <w:uiPriority w:val="39"/>
    <w:rsid w:val="00722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ochanski@SCSglobalservices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sc.org/en/document-centre/documents/resource/221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scsglobalservices.com/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scsglobalservices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A341E7CDBAC1408070A67B5DEB7477" ma:contentTypeVersion="12" ma:contentTypeDescription="Crie um novo documento." ma:contentTypeScope="" ma:versionID="71ddb5add13438cf2d9fba573715f2c8">
  <xsd:schema xmlns:xsd="http://www.w3.org/2001/XMLSchema" xmlns:xs="http://www.w3.org/2001/XMLSchema" xmlns:p="http://schemas.microsoft.com/office/2006/metadata/properties" xmlns:ns2="f834e3f5-b613-4c3c-9ccc-3dd52acfb3cc" xmlns:ns3="f6f94688-eeb2-4f82-9526-65ce46953980" targetNamespace="http://schemas.microsoft.com/office/2006/metadata/properties" ma:root="true" ma:fieldsID="77ea4bdfc1eabdd86cc214e86e6cfe88" ns2:_="" ns3:_="">
    <xsd:import namespace="f834e3f5-b613-4c3c-9ccc-3dd52acfb3cc"/>
    <xsd:import namespace="f6f94688-eeb2-4f82-9526-65ce469539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e3f5-b613-4c3c-9ccc-3dd52acfb3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94688-eeb2-4f82-9526-65ce469539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4A8C2E-6749-49C2-91FB-A8F15C76AD93}"/>
</file>

<file path=customXml/itemProps2.xml><?xml version="1.0" encoding="utf-8"?>
<ds:datastoreItem xmlns:ds="http://schemas.openxmlformats.org/officeDocument/2006/customXml" ds:itemID="{A3B3628C-D19A-4CE6-8FA9-5BA5FE7F737C}"/>
</file>

<file path=customXml/itemProps3.xml><?xml version="1.0" encoding="utf-8"?>
<ds:datastoreItem xmlns:ds="http://schemas.openxmlformats.org/officeDocument/2006/customXml" ds:itemID="{5A1A8141-2DF5-47C1-95AC-CBD4F58F6D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94</Words>
  <Characters>10232</Characters>
  <Application>Microsoft Office Word</Application>
  <DocSecurity>0</DocSecurity>
  <Lines>85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2</CharactersWithSpaces>
  <SharedDoc>false</SharedDoc>
  <HLinks>
    <vt:vector size="18" baseType="variant">
      <vt:variant>
        <vt:i4>786491</vt:i4>
      </vt:variant>
      <vt:variant>
        <vt:i4>252</vt:i4>
      </vt:variant>
      <vt:variant>
        <vt:i4>0</vt:i4>
      </vt:variant>
      <vt:variant>
        <vt:i4>5</vt:i4>
      </vt:variant>
      <vt:variant>
        <vt:lpwstr>mailto:jkochanski@SCSglobalservices.com</vt:lpwstr>
      </vt:variant>
      <vt:variant>
        <vt:lpwstr/>
      </vt:variant>
      <vt:variant>
        <vt:i4>6226007</vt:i4>
      </vt:variant>
      <vt:variant>
        <vt:i4>102</vt:i4>
      </vt:variant>
      <vt:variant>
        <vt:i4>0</vt:i4>
      </vt:variant>
      <vt:variant>
        <vt:i4>5</vt:i4>
      </vt:variant>
      <vt:variant>
        <vt:lpwstr>https://fsc.org/en/document-centre/documents/resource/221</vt:lpwstr>
      </vt:variant>
      <vt:variant>
        <vt:lpwstr/>
      </vt:variant>
      <vt:variant>
        <vt:i4>4456470</vt:i4>
      </vt:variant>
      <vt:variant>
        <vt:i4>0</vt:i4>
      </vt:variant>
      <vt:variant>
        <vt:i4>0</vt:i4>
      </vt:variant>
      <vt:variant>
        <vt:i4>5</vt:i4>
      </vt:variant>
      <vt:variant>
        <vt:lpwstr>http://www.scsglobalservice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Duong</dc:creator>
  <cp:keywords/>
  <cp:lastModifiedBy>Carly Hicks</cp:lastModifiedBy>
  <cp:revision>7</cp:revision>
  <cp:lastPrinted>2012-10-03T23:29:00Z</cp:lastPrinted>
  <dcterms:created xsi:type="dcterms:W3CDTF">2022-01-18T21:03:00Z</dcterms:created>
  <dcterms:modified xsi:type="dcterms:W3CDTF">2022-01-1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A341E7CDBAC1408070A67B5DEB7477</vt:lpwstr>
  </property>
  <property fmtid="{D5CDD505-2E9C-101B-9397-08002B2CF9AE}" pid="3" name="Order">
    <vt:r8>26400</vt:r8>
  </property>
</Properties>
</file>